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7AB6" w:rsidRDefault="00027AB6">
      <w:pPr>
        <w:widowControl/>
        <w:wordWrap/>
        <w:autoSpaceDE/>
        <w:autoSpaceDN/>
        <w:jc w:val="center"/>
        <w:rPr>
          <w:rFonts w:ascii="Arial" w:eastAsiaTheme="minorHAnsi" w:hAnsi="Arial"/>
          <w:b/>
        </w:rPr>
      </w:pPr>
    </w:p>
    <w:p w:rsidR="00027AB6" w:rsidRDefault="00C30CE8">
      <w:pPr>
        <w:spacing w:after="0"/>
        <w:jc w:val="center"/>
        <w:rPr>
          <w:rFonts w:eastAsia="PMingLiU" w:hint="eastAsia"/>
          <w:b/>
          <w:sz w:val="36"/>
          <w:lang w:eastAsia="zh-TW"/>
        </w:rPr>
      </w:pPr>
      <w:bookmarkStart w:id="0" w:name="_GoBack"/>
      <w:r>
        <w:rPr>
          <w:rFonts w:ascii="Arial" w:eastAsiaTheme="minorHAnsi" w:hAnsi="Arial" w:hint="eastAsia"/>
          <w:b/>
          <w:noProof/>
          <w:lang w:eastAsia="zh-TW" w:bidi="he-IL"/>
        </w:rPr>
        <mc:AlternateContent>
          <mc:Choice Requires="wpg">
            <w:drawing>
              <wp:inline distT="0" distB="0" distL="0" distR="0" wp14:anchorId="0DCB05C0" wp14:editId="40A8432F">
                <wp:extent cx="5000625" cy="1524000"/>
                <wp:effectExtent l="38100" t="38100" r="85725" b="76200"/>
                <wp:docPr id="14" name="그룹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00625" cy="1524000"/>
                          <a:chOff x="1762516" y="1418540"/>
                          <a:chExt cx="3953753" cy="1209091"/>
                        </a:xfrm>
                      </wpg:grpSpPr>
                      <pic:pic xmlns:pic="http://schemas.openxmlformats.org/drawingml/2006/picture">
                        <pic:nvPicPr>
                          <pic:cNvPr id="16" name="그림 16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47850" y="1600200"/>
                            <a:ext cx="3781425" cy="8858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직사각형 18"/>
                        <wps:cNvSpPr/>
                        <wps:spPr>
                          <a:xfrm>
                            <a:off x="1762516" y="1418540"/>
                            <a:ext cx="3953753" cy="1209091"/>
                          </a:xfrm>
                          <a:prstGeom prst="rect">
                            <a:avLst/>
                          </a:prstGeom>
                          <a:solidFill>
                            <a:srgbClr val="E294E4">
                              <a:alpha val="40000"/>
                            </a:srgbClr>
                          </a:soli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  <a:softEdge rad="31750"/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그룹 14" o:spid="_x0000_s1026" style="width:393.75pt;height:120pt;mso-position-horizontal-relative:char;mso-position-vertical-relative:line" coordorigin="17625,14185" coordsize="39537,1209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그림 16" o:spid="_x0000_s1027" type="#_x0000_t75" style="position:absolute;left:18478;top:16002;width:37814;height:8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5qXgHBAAAA2wAAAA8AAABkcnMvZG93bnJldi54bWxETz1rwzAQ3QP9D+IKXUItN4MJrpVQWlI8&#10;tomXbId1sUysk2vJifrvq0Ig2z3e51XbaAdxocn3jhW8ZDkI4tbpnjsFzWH3vAbhA7LGwTEp+CUP&#10;283DosJSuyt/02UfOpFC2JeowIQwllL61pBFn7mROHEnN1kMCU6d1BNeU7gd5CrPC2mx59RgcKR3&#10;Q+15P1sFn+NyaEyk1U/P9S5+HeeP4Galnh7j2yuIQDHcxTd3rdP8Av5/SQfIzR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D5qXgHBAAAA2wAAAA8AAAAAAAAAAAAAAAAAnwIA&#10;AGRycy9kb3ducmV2LnhtbFBLBQYAAAAABAAEAPcAAACNAwAAAAA=&#10;">
                  <v:imagedata r:id="rId12" o:title=""/>
                  <v:path arrowok="t"/>
                </v:shape>
                <v:rect id="직사각형 18" o:spid="_x0000_s1028" style="position:absolute;left:17625;top:14185;width:39537;height:120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9hf4sMA&#10;AADbAAAADwAAAGRycy9kb3ducmV2LnhtbESPMU/DQAyFd6T+h5ORutELVEIo9FqFQAULA4WFzeTM&#10;JSLnS3OmCf8eD0hstt7ze583uzn25kRj7hI7uFwVYIib5DsODt5e9xc3YLIge+wTk4MfyrDbLs42&#10;WPo08QudDhKMhnAu0UErMpTW5qaliHmVBmLVPtMYUXQdg/UjThoee3tVFNc2Ysfa0OJAdUvN1+E7&#10;Ohjqen1/lMfwcDe9V82HVM/rFJxbns/VLRihWf7Nf9dPXvEVVn/RAez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9hf4sMAAADbAAAADwAAAAAAAAAAAAAAAACYAgAAZHJzL2Rv&#10;d25yZXYueG1sUEsFBgAAAAAEAAQA9QAAAIgDAAAAAA==&#10;" fillcolor="#e294e4" stroked="f" strokeweight="2pt">
                  <v:fill opacity="26214f"/>
                  <v:shadow on="t" color="black" opacity="26214f" origin="-.5,-.5" offset=".74836mm,.74836mm"/>
                </v:rect>
                <w10:anchorlock/>
              </v:group>
            </w:pict>
          </mc:Fallback>
        </mc:AlternateContent>
      </w:r>
      <w:bookmarkEnd w:id="0"/>
    </w:p>
    <w:p w:rsidR="00C30CE8" w:rsidRPr="00C30CE8" w:rsidRDefault="00C30CE8">
      <w:pPr>
        <w:spacing w:after="0"/>
        <w:jc w:val="center"/>
        <w:rPr>
          <w:rFonts w:eastAsia="PMingLiU" w:hint="eastAsia"/>
          <w:b/>
          <w:sz w:val="36"/>
          <w:lang w:eastAsia="zh-TW"/>
        </w:rPr>
      </w:pPr>
    </w:p>
    <w:p w:rsidR="00027AB6" w:rsidRDefault="00F979C1">
      <w:pPr>
        <w:spacing w:after="0"/>
        <w:jc w:val="center"/>
        <w:rPr>
          <w:rFonts w:eastAsiaTheme="minorHAnsi"/>
          <w:b/>
          <w:sz w:val="36"/>
        </w:rPr>
      </w:pPr>
      <w:r>
        <w:rPr>
          <w:rFonts w:eastAsiaTheme="minorHAnsi"/>
          <w:b/>
          <w:sz w:val="36"/>
        </w:rPr>
        <w:t>APPLICATION</w:t>
      </w:r>
    </w:p>
    <w:p w:rsidR="00027AB6" w:rsidRDefault="00F979C1">
      <w:pPr>
        <w:spacing w:after="0"/>
        <w:jc w:val="center"/>
        <w:rPr>
          <w:rFonts w:ascii="仿宋" w:eastAsia="仿宋" w:hAnsi="仿宋"/>
          <w:b/>
          <w:sz w:val="36"/>
          <w:lang w:eastAsia="zh-CN"/>
        </w:rPr>
      </w:pPr>
      <w:r>
        <w:rPr>
          <w:rFonts w:ascii="仿宋" w:eastAsia="仿宋" w:hAnsi="仿宋" w:cs="바탕" w:hint="eastAsia"/>
          <w:b/>
          <w:sz w:val="36"/>
          <w:lang w:eastAsia="zh-CN"/>
        </w:rPr>
        <w:t>交</w:t>
      </w:r>
      <w:r>
        <w:rPr>
          <w:rFonts w:ascii="仿宋" w:eastAsia="仿宋" w:hAnsi="仿宋" w:cs="새굴림" w:hint="eastAsia"/>
          <w:b/>
          <w:sz w:val="36"/>
          <w:lang w:eastAsia="zh-CN"/>
        </w:rPr>
        <w:t>换生入学申请表</w:t>
      </w:r>
    </w:p>
    <w:p w:rsidR="00027AB6" w:rsidRDefault="00027AB6">
      <w:pPr>
        <w:spacing w:after="0"/>
        <w:jc w:val="center"/>
        <w:rPr>
          <w:rFonts w:ascii="Arial" w:eastAsiaTheme="minorHAnsi" w:hAnsi="Arial"/>
          <w:b/>
          <w:sz w:val="18"/>
          <w:szCs w:val="16"/>
        </w:rPr>
      </w:pPr>
    </w:p>
    <w:tbl>
      <w:tblPr>
        <w:tblStyle w:val="af0"/>
        <w:tblW w:w="10490" w:type="dxa"/>
        <w:tblLayout w:type="fixed"/>
        <w:tblLook w:val="04A0" w:firstRow="1" w:lastRow="0" w:firstColumn="1" w:lastColumn="0" w:noHBand="0" w:noVBand="1"/>
      </w:tblPr>
      <w:tblGrid>
        <w:gridCol w:w="1418"/>
        <w:gridCol w:w="567"/>
        <w:gridCol w:w="1417"/>
        <w:gridCol w:w="1417"/>
        <w:gridCol w:w="138"/>
        <w:gridCol w:w="1388"/>
        <w:gridCol w:w="1310"/>
        <w:gridCol w:w="704"/>
        <w:gridCol w:w="146"/>
        <w:gridCol w:w="1985"/>
      </w:tblGrid>
      <w:tr w:rsidR="00027AB6">
        <w:trPr>
          <w:trHeight w:val="1101"/>
        </w:trPr>
        <w:tc>
          <w:tcPr>
            <w:tcW w:w="1985" w:type="dxa"/>
            <w:gridSpan w:val="2"/>
            <w:vMerge w:val="restart"/>
          </w:tcPr>
          <w:p w:rsidR="00027AB6" w:rsidRDefault="00F979C1">
            <w:pPr>
              <w:spacing w:after="0" w:line="240" w:lineRule="auto"/>
              <w:jc w:val="center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Photo</w:t>
            </w:r>
          </w:p>
          <w:p w:rsidR="00027AB6" w:rsidRDefault="00F979C1">
            <w:pPr>
              <w:spacing w:after="0" w:line="240" w:lineRule="auto"/>
              <w:jc w:val="center"/>
              <w:rPr>
                <w:rFonts w:ascii="仿宋" w:eastAsia="仿宋" w:hAnsi="仿宋"/>
                <w:szCs w:val="20"/>
                <w:lang w:eastAsia="zh-CN"/>
              </w:rPr>
            </w:pP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照片</w:t>
            </w:r>
          </w:p>
          <w:p w:rsidR="00027AB6" w:rsidRDefault="00027AB6">
            <w:pPr>
              <w:spacing w:after="0" w:line="240" w:lineRule="auto"/>
              <w:rPr>
                <w:rFonts w:eastAsiaTheme="minorHAnsi"/>
                <w:szCs w:val="20"/>
              </w:rPr>
            </w:pPr>
          </w:p>
        </w:tc>
        <w:tc>
          <w:tcPr>
            <w:tcW w:w="1417" w:type="dxa"/>
          </w:tcPr>
          <w:p w:rsidR="00027AB6" w:rsidRDefault="00F979C1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Full Name in English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英文姓名</w:t>
            </w:r>
          </w:p>
        </w:tc>
        <w:tc>
          <w:tcPr>
            <w:tcW w:w="1417" w:type="dxa"/>
          </w:tcPr>
          <w:p w:rsidR="00027AB6" w:rsidRDefault="00F979C1">
            <w:pPr>
              <w:spacing w:after="0" w:line="240" w:lineRule="auto"/>
              <w:jc w:val="left"/>
              <w:rPr>
                <w:rFonts w:eastAsiaTheme="minorHAnsi"/>
                <w:sz w:val="22"/>
                <w:szCs w:val="22"/>
              </w:rPr>
            </w:pPr>
            <w:r>
              <w:rPr>
                <w:rFonts w:eastAsiaTheme="minorHAnsi" w:hint="eastAsia"/>
                <w:sz w:val="22"/>
                <w:szCs w:val="22"/>
              </w:rPr>
              <w:t>First na</w:t>
            </w:r>
            <w:r>
              <w:rPr>
                <w:rFonts w:eastAsiaTheme="minorHAnsi"/>
                <w:sz w:val="22"/>
                <w:szCs w:val="22"/>
              </w:rPr>
              <w:t>me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Theme="minorHAnsi" w:eastAsia="SimSun" w:hAnsiTheme="minorHAnsi"/>
                <w:szCs w:val="20"/>
                <w:lang w:eastAsia="zh-CN"/>
              </w:rPr>
            </w:pPr>
            <w:r>
              <w:rPr>
                <w:rFonts w:asciiTheme="minorHAnsi" w:eastAsiaTheme="minorHAnsi" w:hAnsiTheme="minorHAnsi" w:hint="eastAsia"/>
                <w:sz w:val="22"/>
                <w:szCs w:val="22"/>
                <w:lang w:eastAsia="zh-CN"/>
              </w:rPr>
              <w:t>名字</w:t>
            </w:r>
          </w:p>
        </w:tc>
        <w:tc>
          <w:tcPr>
            <w:tcW w:w="1526" w:type="dxa"/>
            <w:gridSpan w:val="2"/>
          </w:tcPr>
          <w:p w:rsidR="00027AB6" w:rsidRDefault="00F979C1">
            <w:pPr>
              <w:spacing w:after="0" w:line="240" w:lineRule="auto"/>
              <w:jc w:val="left"/>
              <w:rPr>
                <w:rFonts w:eastAsiaTheme="minorHAnsi"/>
                <w:sz w:val="22"/>
                <w:szCs w:val="22"/>
              </w:rPr>
            </w:pPr>
            <w:r>
              <w:rPr>
                <w:rFonts w:eastAsiaTheme="minorHAnsi" w:hint="eastAsia"/>
                <w:sz w:val="22"/>
                <w:szCs w:val="22"/>
              </w:rPr>
              <w:t>Last name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Theme="minorHAnsi" w:eastAsiaTheme="minorHAnsi" w:hAnsiTheme="minorHAnsi"/>
                <w:szCs w:val="20"/>
              </w:rPr>
            </w:pPr>
            <w:r>
              <w:rPr>
                <w:rFonts w:asciiTheme="minorHAnsi" w:eastAsiaTheme="minorHAnsi" w:hAnsiTheme="minorHAnsi" w:hint="eastAsia"/>
                <w:sz w:val="22"/>
                <w:szCs w:val="22"/>
                <w:lang w:eastAsia="zh-CN"/>
              </w:rPr>
              <w:t>姓</w:t>
            </w:r>
          </w:p>
        </w:tc>
        <w:tc>
          <w:tcPr>
            <w:tcW w:w="1310" w:type="dxa"/>
          </w:tcPr>
          <w:p w:rsidR="00027AB6" w:rsidRDefault="00F979C1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Full Name in Chinese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中文姓名</w:t>
            </w:r>
          </w:p>
        </w:tc>
        <w:tc>
          <w:tcPr>
            <w:tcW w:w="2835" w:type="dxa"/>
            <w:gridSpan w:val="3"/>
          </w:tcPr>
          <w:p w:rsidR="00027AB6" w:rsidRDefault="00027AB6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</w:p>
        </w:tc>
      </w:tr>
      <w:tr w:rsidR="00027AB6">
        <w:trPr>
          <w:trHeight w:val="951"/>
        </w:trPr>
        <w:tc>
          <w:tcPr>
            <w:tcW w:w="1985" w:type="dxa"/>
            <w:gridSpan w:val="2"/>
            <w:vMerge/>
          </w:tcPr>
          <w:p w:rsidR="00027AB6" w:rsidRDefault="00027AB6">
            <w:pPr>
              <w:spacing w:after="0" w:line="240" w:lineRule="auto"/>
              <w:rPr>
                <w:rFonts w:eastAsiaTheme="minorHAnsi"/>
                <w:szCs w:val="20"/>
              </w:rPr>
            </w:pPr>
          </w:p>
        </w:tc>
        <w:tc>
          <w:tcPr>
            <w:tcW w:w="1417" w:type="dxa"/>
          </w:tcPr>
          <w:p w:rsidR="00027AB6" w:rsidRDefault="00F979C1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Sex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性</w:t>
            </w: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别</w:t>
            </w:r>
          </w:p>
        </w:tc>
        <w:tc>
          <w:tcPr>
            <w:tcW w:w="2943" w:type="dxa"/>
            <w:gridSpan w:val="3"/>
          </w:tcPr>
          <w:p w:rsidR="00027AB6" w:rsidRDefault="00F979C1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fldChar w:fldCharType="begin"/>
            </w:r>
            <w:r>
              <w:rPr>
                <w:rFonts w:eastAsiaTheme="minorHAnsi"/>
                <w:szCs w:val="20"/>
              </w:rPr>
              <w:instrText xml:space="preserve"> GOTOBUTTON  </w:instrText>
            </w:r>
            <w:r>
              <w:rPr>
                <w:rFonts w:eastAsiaTheme="minorHAnsi"/>
                <w:szCs w:val="20"/>
              </w:rPr>
              <w:fldChar w:fldCharType="end"/>
            </w:r>
            <w:bookmarkStart w:id="1" w:name="Male"/>
            <w:sdt>
              <w:sdtPr>
                <w:rPr>
                  <w:rFonts w:eastAsiaTheme="minorHAnsi"/>
                  <w:szCs w:val="20"/>
                </w:rPr>
                <w:alias w:val="범주"/>
                <w:id w:val="-1537961663"/>
                <w:placeholder>
                  <w:docPart w:val="488D46219E174EF5845A73702CCEB009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>
                  <w:rPr>
                    <w:rFonts w:eastAsiaTheme="minorHAnsi"/>
                    <w:szCs w:val="20"/>
                  </w:rPr>
                  <w:fldChar w:fldCharType="begin"/>
                </w:r>
                <w:r>
                  <w:rPr>
                    <w:rFonts w:eastAsiaTheme="minorHAnsi"/>
                    <w:szCs w:val="20"/>
                  </w:rPr>
                  <w:instrText xml:space="preserve"> ASK   \* MERGEFORMAT </w:instrText>
                </w:r>
                <w:r>
                  <w:rPr>
                    <w:rFonts w:eastAsiaTheme="minorHAnsi"/>
                    <w:szCs w:val="20"/>
                  </w:rPr>
                  <w:fldChar w:fldCharType="end"/>
                </w:r>
              </w:sdtContent>
            </w:sdt>
            <w:bookmarkEnd w:id="1"/>
          </w:p>
          <w:p w:rsidR="00027AB6" w:rsidRDefault="00F979C1">
            <w:pPr>
              <w:spacing w:after="0" w:line="240" w:lineRule="auto"/>
              <w:rPr>
                <w:rFonts w:eastAsiaTheme="minorHAnsi"/>
                <w:szCs w:val="20"/>
              </w:rPr>
            </w:pPr>
            <w:r>
              <w:rPr>
                <w:rFonts w:asciiTheme="minorHAnsi" w:eastAsiaTheme="minorHAnsi" w:hAnsiTheme="minorHAnsi"/>
                <w:szCs w:val="20"/>
              </w:rPr>
              <w:t>□</w:t>
            </w:r>
            <w:r>
              <w:rPr>
                <w:rFonts w:eastAsiaTheme="minorHAnsi" w:hint="eastAsia"/>
                <w:szCs w:val="20"/>
              </w:rPr>
              <w:t xml:space="preserve"> Male</w:t>
            </w:r>
            <w:r>
              <w:rPr>
                <w:rFonts w:eastAsiaTheme="minorHAnsi"/>
                <w:szCs w:val="20"/>
              </w:rPr>
              <w:t xml:space="preserve">     </w:t>
            </w:r>
            <w:r>
              <w:rPr>
                <w:rFonts w:asciiTheme="minorHAnsi" w:eastAsiaTheme="minorHAnsi" w:hAnsiTheme="minorHAnsi"/>
                <w:szCs w:val="20"/>
              </w:rPr>
              <w:t xml:space="preserve">□ </w:t>
            </w:r>
            <w:r>
              <w:rPr>
                <w:rFonts w:eastAsiaTheme="minorHAnsi"/>
                <w:szCs w:val="20"/>
              </w:rPr>
              <w:t>Fe</w:t>
            </w:r>
            <w:r>
              <w:rPr>
                <w:rFonts w:eastAsiaTheme="minorHAnsi" w:hint="eastAsia"/>
                <w:szCs w:val="20"/>
              </w:rPr>
              <w:t>male</w:t>
            </w:r>
          </w:p>
        </w:tc>
        <w:tc>
          <w:tcPr>
            <w:tcW w:w="1310" w:type="dxa"/>
          </w:tcPr>
          <w:p w:rsidR="00027AB6" w:rsidRDefault="00F979C1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Nationality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</w:rPr>
            </w:pP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国籍</w:t>
            </w:r>
          </w:p>
        </w:tc>
        <w:tc>
          <w:tcPr>
            <w:tcW w:w="2835" w:type="dxa"/>
            <w:gridSpan w:val="3"/>
          </w:tcPr>
          <w:p w:rsidR="00027AB6" w:rsidRDefault="00027AB6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</w:p>
        </w:tc>
      </w:tr>
      <w:tr w:rsidR="00027AB6">
        <w:trPr>
          <w:trHeight w:val="861"/>
        </w:trPr>
        <w:tc>
          <w:tcPr>
            <w:tcW w:w="1985" w:type="dxa"/>
            <w:gridSpan w:val="2"/>
            <w:vMerge/>
          </w:tcPr>
          <w:p w:rsidR="00027AB6" w:rsidRDefault="00027AB6">
            <w:pPr>
              <w:spacing w:after="0" w:line="240" w:lineRule="auto"/>
              <w:rPr>
                <w:rFonts w:eastAsiaTheme="minorHAnsi"/>
                <w:szCs w:val="20"/>
              </w:rPr>
            </w:pPr>
          </w:p>
        </w:tc>
        <w:tc>
          <w:tcPr>
            <w:tcW w:w="1417" w:type="dxa"/>
          </w:tcPr>
          <w:p w:rsidR="00027AB6" w:rsidRDefault="00F979C1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Date of Birth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出生日期</w:t>
            </w:r>
          </w:p>
        </w:tc>
        <w:tc>
          <w:tcPr>
            <w:tcW w:w="2943" w:type="dxa"/>
            <w:gridSpan w:val="3"/>
          </w:tcPr>
          <w:p w:rsidR="00027AB6" w:rsidRDefault="00027AB6">
            <w:pPr>
              <w:spacing w:after="0" w:line="240" w:lineRule="auto"/>
              <w:rPr>
                <w:rFonts w:eastAsiaTheme="minorHAnsi"/>
                <w:szCs w:val="20"/>
              </w:rPr>
            </w:pPr>
          </w:p>
          <w:sdt>
            <w:sdtPr>
              <w:rPr>
                <w:rFonts w:eastAsiaTheme="minorHAnsi"/>
                <w:szCs w:val="20"/>
              </w:rPr>
              <w:alias w:val="게시 날짜"/>
              <w:id w:val="1633444"/>
              <w:placeholder>
                <w:docPart w:val="AE87CF036E124D82B7CCB39CBEA701E4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>
                <w:dateFormat w:val="yyyy-MM-dd"/>
                <w:lid w:val="ko-KR"/>
                <w:storeMappedDataAs w:val="dateTime"/>
                <w:calendar w:val="gregorian"/>
              </w:date>
            </w:sdtPr>
            <w:sdtEndPr/>
            <w:sdtContent>
              <w:p w:rsidR="00027AB6" w:rsidRDefault="00AC71E6">
                <w:pPr>
                  <w:spacing w:after="0" w:line="240" w:lineRule="auto"/>
                  <w:rPr>
                    <w:rFonts w:eastAsiaTheme="minorHAnsi"/>
                    <w:szCs w:val="20"/>
                  </w:rPr>
                </w:pPr>
                <w:r>
                  <w:rPr>
                    <w:rFonts w:eastAsiaTheme="minorHAnsi" w:hint="eastAsia"/>
                    <w:szCs w:val="20"/>
                  </w:rPr>
                  <w:t>Choose the estimated date.</w:t>
                </w:r>
              </w:p>
            </w:sdtContent>
          </w:sdt>
        </w:tc>
        <w:tc>
          <w:tcPr>
            <w:tcW w:w="1310" w:type="dxa"/>
          </w:tcPr>
          <w:p w:rsidR="00027AB6" w:rsidRDefault="00F979C1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Passport No.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</w:rPr>
            </w:pP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护照号码</w:t>
            </w:r>
          </w:p>
        </w:tc>
        <w:tc>
          <w:tcPr>
            <w:tcW w:w="2835" w:type="dxa"/>
            <w:gridSpan w:val="3"/>
          </w:tcPr>
          <w:p w:rsidR="00027AB6" w:rsidRDefault="00027AB6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</w:p>
        </w:tc>
      </w:tr>
      <w:tr w:rsidR="00027AB6">
        <w:tc>
          <w:tcPr>
            <w:tcW w:w="1985" w:type="dxa"/>
            <w:gridSpan w:val="2"/>
          </w:tcPr>
          <w:p w:rsidR="00027AB6" w:rsidRDefault="00F979C1">
            <w:pPr>
              <w:spacing w:after="0" w:line="240" w:lineRule="auto"/>
              <w:rPr>
                <w:rFonts w:eastAsia="새굴림"/>
                <w:szCs w:val="20"/>
              </w:rPr>
            </w:pPr>
            <w:r>
              <w:rPr>
                <w:rFonts w:eastAsiaTheme="minorHAnsi"/>
                <w:szCs w:val="20"/>
              </w:rPr>
              <w:t>E-mail</w:t>
            </w:r>
          </w:p>
          <w:p w:rsidR="00027AB6" w:rsidRDefault="00F979C1">
            <w:pPr>
              <w:spacing w:after="0" w:line="240" w:lineRule="auto"/>
              <w:rPr>
                <w:rFonts w:ascii="仿宋" w:eastAsia="仿宋" w:hAnsi="仿宋"/>
                <w:szCs w:val="20"/>
              </w:rPr>
            </w:pP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电子邮箱</w:t>
            </w:r>
          </w:p>
        </w:tc>
        <w:tc>
          <w:tcPr>
            <w:tcW w:w="4360" w:type="dxa"/>
            <w:gridSpan w:val="4"/>
          </w:tcPr>
          <w:p w:rsidR="00027AB6" w:rsidRDefault="00027AB6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</w:p>
        </w:tc>
        <w:tc>
          <w:tcPr>
            <w:tcW w:w="2160" w:type="dxa"/>
            <w:gridSpan w:val="3"/>
          </w:tcPr>
          <w:p w:rsidR="00027AB6" w:rsidRDefault="00F979C1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Passport Expiry Date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</w:rPr>
            </w:pP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护照有效期</w:t>
            </w:r>
          </w:p>
        </w:tc>
        <w:sdt>
          <w:sdtPr>
            <w:rPr>
              <w:rFonts w:eastAsiaTheme="minorHAnsi"/>
              <w:szCs w:val="20"/>
            </w:rPr>
            <w:alias w:val="게시 날짜"/>
            <w:id w:val="-797378689"/>
            <w:placeholder>
              <w:docPart w:val="407CA42FC85544A59DD26F5C3872CA3B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>
              <w:dateFormat w:val="yyyy-MM-dd"/>
              <w:lid w:val="ko-KR"/>
              <w:storeMappedDataAs w:val="dateTime"/>
              <w:calendar w:val="gregorian"/>
            </w:date>
          </w:sdtPr>
          <w:sdtEndPr/>
          <w:sdtContent>
            <w:tc>
              <w:tcPr>
                <w:tcW w:w="1985" w:type="dxa"/>
              </w:tcPr>
              <w:p w:rsidR="00027AB6" w:rsidRDefault="00AC71E6">
                <w:pPr>
                  <w:spacing w:after="0" w:line="240" w:lineRule="auto"/>
                  <w:jc w:val="left"/>
                  <w:rPr>
                    <w:rFonts w:eastAsiaTheme="minorHAnsi"/>
                    <w:szCs w:val="20"/>
                  </w:rPr>
                </w:pPr>
                <w:r>
                  <w:rPr>
                    <w:rFonts w:eastAsiaTheme="minorHAnsi" w:hint="eastAsia"/>
                    <w:szCs w:val="20"/>
                  </w:rPr>
                  <w:t>Choose the estimated date.</w:t>
                </w:r>
              </w:p>
            </w:tc>
          </w:sdtContent>
        </w:sdt>
      </w:tr>
      <w:tr w:rsidR="00027AB6">
        <w:tc>
          <w:tcPr>
            <w:tcW w:w="1985" w:type="dxa"/>
            <w:gridSpan w:val="2"/>
          </w:tcPr>
          <w:p w:rsidR="00027AB6" w:rsidRDefault="00F979C1">
            <w:pPr>
              <w:spacing w:after="0" w:line="240" w:lineRule="auto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Home Address</w:t>
            </w:r>
          </w:p>
          <w:p w:rsidR="00027AB6" w:rsidRDefault="00F979C1">
            <w:pPr>
              <w:spacing w:after="0" w:line="240" w:lineRule="auto"/>
              <w:rPr>
                <w:rFonts w:ascii="仿宋" w:eastAsia="仿宋" w:hAnsi="仿宋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本</w:t>
            </w: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国地址</w:t>
            </w:r>
          </w:p>
        </w:tc>
        <w:tc>
          <w:tcPr>
            <w:tcW w:w="4360" w:type="dxa"/>
            <w:gridSpan w:val="4"/>
          </w:tcPr>
          <w:p w:rsidR="00027AB6" w:rsidRDefault="00027AB6">
            <w:pPr>
              <w:spacing w:after="0" w:line="240" w:lineRule="auto"/>
              <w:jc w:val="left"/>
              <w:rPr>
                <w:rFonts w:eastAsiaTheme="minorHAnsi"/>
                <w:szCs w:val="20"/>
                <w:lang w:eastAsia="zh-CN"/>
              </w:rPr>
            </w:pPr>
          </w:p>
        </w:tc>
        <w:tc>
          <w:tcPr>
            <w:tcW w:w="2160" w:type="dxa"/>
            <w:gridSpan w:val="3"/>
          </w:tcPr>
          <w:p w:rsidR="00027AB6" w:rsidRDefault="00F979C1">
            <w:pPr>
              <w:spacing w:after="0" w:line="240" w:lineRule="auto"/>
              <w:jc w:val="left"/>
              <w:rPr>
                <w:rFonts w:eastAsia="SimSun"/>
                <w:szCs w:val="20"/>
                <w:lang w:eastAsia="zh-CN"/>
              </w:rPr>
            </w:pPr>
            <w:r>
              <w:rPr>
                <w:rFonts w:eastAsiaTheme="minorHAnsi"/>
                <w:szCs w:val="20"/>
              </w:rPr>
              <w:t>Phone No.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  <w:lang w:eastAsia="zh-CN"/>
              </w:rPr>
            </w:pP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本</w:t>
            </w: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国电话</w:t>
            </w:r>
          </w:p>
        </w:tc>
        <w:tc>
          <w:tcPr>
            <w:tcW w:w="1985" w:type="dxa"/>
          </w:tcPr>
          <w:p w:rsidR="00027AB6" w:rsidRDefault="00027AB6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</w:p>
        </w:tc>
      </w:tr>
      <w:tr w:rsidR="00027AB6">
        <w:trPr>
          <w:trHeight w:val="606"/>
        </w:trPr>
        <w:tc>
          <w:tcPr>
            <w:tcW w:w="1418" w:type="dxa"/>
            <w:vMerge w:val="restart"/>
          </w:tcPr>
          <w:p w:rsidR="00027AB6" w:rsidRDefault="00F979C1">
            <w:pPr>
              <w:spacing w:after="0" w:line="240" w:lineRule="auto"/>
              <w:rPr>
                <w:rFonts w:eastAsiaTheme="minorHAnsi"/>
                <w:szCs w:val="18"/>
              </w:rPr>
            </w:pPr>
            <w:r>
              <w:rPr>
                <w:rFonts w:eastAsiaTheme="minorHAnsi"/>
                <w:szCs w:val="18"/>
              </w:rPr>
              <w:t>Home</w:t>
            </w:r>
          </w:p>
          <w:p w:rsidR="00027AB6" w:rsidRDefault="00F979C1">
            <w:pPr>
              <w:spacing w:after="0" w:line="240" w:lineRule="auto"/>
              <w:rPr>
                <w:rFonts w:eastAsia="SimSun"/>
                <w:szCs w:val="18"/>
                <w:lang w:eastAsia="zh-CN"/>
              </w:rPr>
            </w:pPr>
            <w:r>
              <w:rPr>
                <w:rFonts w:eastAsiaTheme="minorHAnsi"/>
                <w:szCs w:val="18"/>
              </w:rPr>
              <w:t>Institution</w:t>
            </w:r>
          </w:p>
          <w:p w:rsidR="00027AB6" w:rsidRDefault="00F979C1">
            <w:pPr>
              <w:spacing w:after="0" w:line="240" w:lineRule="auto"/>
              <w:rPr>
                <w:rFonts w:ascii="仿宋" w:eastAsia="仿宋" w:hAnsi="仿宋"/>
                <w:szCs w:val="18"/>
                <w:lang w:eastAsia="zh-CN"/>
              </w:rPr>
            </w:pPr>
            <w:r>
              <w:rPr>
                <w:rFonts w:ascii="맑은 고딕" w:eastAsia="맑은 고딕" w:hAnsi="맑은 고딕" w:cs="맑은 고딕" w:hint="eastAsia"/>
                <w:szCs w:val="18"/>
                <w:lang w:eastAsia="zh-CN"/>
              </w:rPr>
              <w:t>原推送</w:t>
            </w:r>
            <w:r>
              <w:rPr>
                <w:rFonts w:ascii="새굴림" w:eastAsia="새굴림" w:hAnsi="새굴림" w:cs="새굴림" w:hint="eastAsia"/>
                <w:szCs w:val="18"/>
                <w:lang w:eastAsia="zh-CN"/>
              </w:rPr>
              <w:t>学校</w:t>
            </w:r>
          </w:p>
        </w:tc>
        <w:tc>
          <w:tcPr>
            <w:tcW w:w="1984" w:type="dxa"/>
            <w:gridSpan w:val="2"/>
          </w:tcPr>
          <w:p w:rsidR="00027AB6" w:rsidRDefault="00F979C1">
            <w:pPr>
              <w:spacing w:after="0" w:line="240" w:lineRule="auto"/>
              <w:jc w:val="left"/>
              <w:rPr>
                <w:rFonts w:eastAsia="SimSun"/>
                <w:szCs w:val="20"/>
                <w:lang w:eastAsia="zh-CN"/>
              </w:rPr>
            </w:pPr>
            <w:r>
              <w:rPr>
                <w:rFonts w:eastAsiaTheme="minorHAnsi"/>
                <w:szCs w:val="20"/>
              </w:rPr>
              <w:t>Name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  <w:lang w:eastAsia="zh-CN"/>
              </w:rPr>
            </w:pP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学校</w:t>
            </w: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名</w:t>
            </w: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称</w:t>
            </w:r>
          </w:p>
        </w:tc>
        <w:tc>
          <w:tcPr>
            <w:tcW w:w="7088" w:type="dxa"/>
            <w:gridSpan w:val="7"/>
          </w:tcPr>
          <w:p w:rsidR="00027AB6" w:rsidRDefault="00027AB6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</w:p>
        </w:tc>
      </w:tr>
      <w:tr w:rsidR="00027AB6">
        <w:trPr>
          <w:trHeight w:val="606"/>
        </w:trPr>
        <w:tc>
          <w:tcPr>
            <w:tcW w:w="1418" w:type="dxa"/>
            <w:vMerge/>
          </w:tcPr>
          <w:p w:rsidR="00027AB6" w:rsidRDefault="00027AB6">
            <w:pPr>
              <w:spacing w:after="0" w:line="240" w:lineRule="auto"/>
              <w:rPr>
                <w:rFonts w:eastAsiaTheme="minorHAnsi"/>
                <w:szCs w:val="20"/>
              </w:rPr>
            </w:pPr>
          </w:p>
        </w:tc>
        <w:tc>
          <w:tcPr>
            <w:tcW w:w="1984" w:type="dxa"/>
            <w:gridSpan w:val="2"/>
          </w:tcPr>
          <w:p w:rsidR="00027AB6" w:rsidRDefault="00F979C1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Address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</w:rPr>
            </w:pP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学校</w:t>
            </w: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地址</w:t>
            </w:r>
          </w:p>
        </w:tc>
        <w:tc>
          <w:tcPr>
            <w:tcW w:w="7088" w:type="dxa"/>
            <w:gridSpan w:val="7"/>
          </w:tcPr>
          <w:p w:rsidR="00027AB6" w:rsidRDefault="00027AB6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</w:p>
        </w:tc>
      </w:tr>
      <w:tr w:rsidR="00027AB6">
        <w:trPr>
          <w:trHeight w:val="606"/>
        </w:trPr>
        <w:tc>
          <w:tcPr>
            <w:tcW w:w="1418" w:type="dxa"/>
            <w:vMerge/>
          </w:tcPr>
          <w:p w:rsidR="00027AB6" w:rsidRDefault="00027AB6">
            <w:pPr>
              <w:spacing w:after="0" w:line="240" w:lineRule="auto"/>
              <w:rPr>
                <w:rFonts w:eastAsiaTheme="minorHAnsi"/>
                <w:szCs w:val="20"/>
              </w:rPr>
            </w:pPr>
          </w:p>
        </w:tc>
        <w:tc>
          <w:tcPr>
            <w:tcW w:w="1984" w:type="dxa"/>
            <w:gridSpan w:val="2"/>
          </w:tcPr>
          <w:p w:rsidR="00027AB6" w:rsidRDefault="00F979C1">
            <w:pPr>
              <w:spacing w:after="0" w:line="240" w:lineRule="auto"/>
              <w:jc w:val="left"/>
              <w:rPr>
                <w:rFonts w:eastAsia="SimSun"/>
                <w:szCs w:val="20"/>
                <w:lang w:eastAsia="zh-CN"/>
              </w:rPr>
            </w:pPr>
            <w:r>
              <w:rPr>
                <w:rFonts w:eastAsiaTheme="minorHAnsi"/>
                <w:szCs w:val="20"/>
              </w:rPr>
              <w:t>Office in Charge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  <w:lang w:eastAsia="zh-CN"/>
              </w:rPr>
            </w:pP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负责办公室</w:t>
            </w:r>
          </w:p>
        </w:tc>
        <w:tc>
          <w:tcPr>
            <w:tcW w:w="4253" w:type="dxa"/>
            <w:gridSpan w:val="4"/>
          </w:tcPr>
          <w:p w:rsidR="00027AB6" w:rsidRDefault="00027AB6">
            <w:pPr>
              <w:spacing w:after="0" w:line="240" w:lineRule="auto"/>
              <w:jc w:val="left"/>
              <w:rPr>
                <w:rFonts w:eastAsiaTheme="minorHAnsi"/>
                <w:szCs w:val="20"/>
                <w:lang w:eastAsia="zh-CN"/>
              </w:rPr>
            </w:pPr>
          </w:p>
        </w:tc>
        <w:tc>
          <w:tcPr>
            <w:tcW w:w="850" w:type="dxa"/>
            <w:gridSpan w:val="2"/>
          </w:tcPr>
          <w:p w:rsidR="00027AB6" w:rsidRDefault="00F979C1">
            <w:pPr>
              <w:spacing w:after="0" w:line="240" w:lineRule="auto"/>
              <w:jc w:val="left"/>
              <w:rPr>
                <w:rFonts w:eastAsia="SimSun"/>
                <w:szCs w:val="20"/>
                <w:lang w:eastAsia="zh-CN"/>
              </w:rPr>
            </w:pPr>
            <w:r>
              <w:rPr>
                <w:rFonts w:eastAsiaTheme="minorHAnsi"/>
                <w:szCs w:val="20"/>
              </w:rPr>
              <w:t>Tel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  <w:lang w:eastAsia="zh-CN"/>
              </w:rPr>
            </w:pP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电话</w:t>
            </w:r>
          </w:p>
        </w:tc>
        <w:tc>
          <w:tcPr>
            <w:tcW w:w="1985" w:type="dxa"/>
          </w:tcPr>
          <w:p w:rsidR="00027AB6" w:rsidRDefault="00027AB6">
            <w:pPr>
              <w:spacing w:after="0" w:line="240" w:lineRule="auto"/>
              <w:jc w:val="left"/>
              <w:rPr>
                <w:rFonts w:eastAsiaTheme="minorHAnsi"/>
                <w:szCs w:val="20"/>
                <w:lang w:eastAsia="zh-CN"/>
              </w:rPr>
            </w:pPr>
          </w:p>
        </w:tc>
      </w:tr>
      <w:tr w:rsidR="00027AB6">
        <w:trPr>
          <w:trHeight w:val="606"/>
        </w:trPr>
        <w:tc>
          <w:tcPr>
            <w:tcW w:w="1418" w:type="dxa"/>
            <w:vMerge/>
          </w:tcPr>
          <w:p w:rsidR="00027AB6" w:rsidRDefault="00027AB6">
            <w:pPr>
              <w:spacing w:after="0" w:line="240" w:lineRule="auto"/>
              <w:rPr>
                <w:rFonts w:eastAsiaTheme="minorHAnsi"/>
                <w:szCs w:val="20"/>
              </w:rPr>
            </w:pPr>
          </w:p>
        </w:tc>
        <w:tc>
          <w:tcPr>
            <w:tcW w:w="1984" w:type="dxa"/>
            <w:gridSpan w:val="2"/>
          </w:tcPr>
          <w:p w:rsidR="00027AB6" w:rsidRDefault="00F979C1">
            <w:pPr>
              <w:spacing w:after="0" w:line="240" w:lineRule="auto"/>
              <w:jc w:val="left"/>
              <w:rPr>
                <w:rFonts w:eastAsia="SimSun"/>
                <w:szCs w:val="20"/>
                <w:lang w:eastAsia="zh-CN"/>
              </w:rPr>
            </w:pPr>
            <w:r>
              <w:rPr>
                <w:rFonts w:eastAsiaTheme="minorHAnsi"/>
                <w:szCs w:val="20"/>
              </w:rPr>
              <w:t>Person in Charge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  <w:lang w:eastAsia="zh-CN"/>
              </w:rPr>
            </w:pP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负责人</w:t>
            </w:r>
          </w:p>
        </w:tc>
        <w:tc>
          <w:tcPr>
            <w:tcW w:w="4253" w:type="dxa"/>
            <w:gridSpan w:val="4"/>
          </w:tcPr>
          <w:p w:rsidR="00027AB6" w:rsidRDefault="00027AB6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</w:p>
        </w:tc>
        <w:tc>
          <w:tcPr>
            <w:tcW w:w="850" w:type="dxa"/>
            <w:gridSpan w:val="2"/>
          </w:tcPr>
          <w:p w:rsidR="00027AB6" w:rsidRDefault="00F979C1">
            <w:pPr>
              <w:spacing w:after="0" w:line="240" w:lineRule="auto"/>
              <w:jc w:val="left"/>
              <w:rPr>
                <w:rFonts w:eastAsia="SimSun"/>
                <w:szCs w:val="20"/>
                <w:lang w:eastAsia="zh-CN"/>
              </w:rPr>
            </w:pPr>
            <w:r>
              <w:rPr>
                <w:rFonts w:eastAsiaTheme="minorHAnsi"/>
                <w:szCs w:val="20"/>
              </w:rPr>
              <w:t>Email</w:t>
            </w:r>
          </w:p>
          <w:p w:rsidR="00027AB6" w:rsidRDefault="00F979C1">
            <w:pPr>
              <w:spacing w:after="0" w:line="240" w:lineRule="auto"/>
              <w:jc w:val="left"/>
              <w:rPr>
                <w:rFonts w:ascii="仿宋" w:eastAsia="仿宋" w:hAnsi="仿宋"/>
                <w:szCs w:val="20"/>
                <w:lang w:eastAsia="zh-CN"/>
              </w:rPr>
            </w:pP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邮箱</w:t>
            </w:r>
          </w:p>
        </w:tc>
        <w:tc>
          <w:tcPr>
            <w:tcW w:w="1985" w:type="dxa"/>
          </w:tcPr>
          <w:p w:rsidR="00027AB6" w:rsidRDefault="00027AB6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</w:p>
        </w:tc>
      </w:tr>
      <w:tr w:rsidR="00027AB6">
        <w:trPr>
          <w:trHeight w:val="394"/>
        </w:trPr>
        <w:tc>
          <w:tcPr>
            <w:tcW w:w="1985" w:type="dxa"/>
            <w:gridSpan w:val="2"/>
          </w:tcPr>
          <w:p w:rsidR="00027AB6" w:rsidRDefault="00F979C1">
            <w:pPr>
              <w:spacing w:after="0" w:line="240" w:lineRule="auto"/>
              <w:rPr>
                <w:rFonts w:eastAsiaTheme="minorHAnsi"/>
                <w:szCs w:val="18"/>
              </w:rPr>
            </w:pPr>
            <w:r>
              <w:rPr>
                <w:rFonts w:eastAsiaTheme="minorHAnsi"/>
                <w:szCs w:val="18"/>
              </w:rPr>
              <w:t>Intended Duration</w:t>
            </w:r>
          </w:p>
          <w:p w:rsidR="00027AB6" w:rsidRDefault="00F979C1">
            <w:pPr>
              <w:spacing w:after="0" w:line="240" w:lineRule="auto"/>
              <w:rPr>
                <w:rFonts w:eastAsia="새굴림"/>
                <w:szCs w:val="20"/>
              </w:rPr>
            </w:pPr>
            <w:r>
              <w:rPr>
                <w:rFonts w:eastAsiaTheme="minorHAnsi"/>
                <w:szCs w:val="18"/>
              </w:rPr>
              <w:t>of Study</w:t>
            </w:r>
          </w:p>
          <w:p w:rsidR="00027AB6" w:rsidRDefault="00F979C1">
            <w:pPr>
              <w:spacing w:after="0" w:line="240" w:lineRule="auto"/>
              <w:rPr>
                <w:rFonts w:ascii="仿宋" w:eastAsia="仿宋" w:hAnsi="仿宋"/>
                <w:szCs w:val="20"/>
              </w:rPr>
            </w:pP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计划学习时间</w:t>
            </w:r>
          </w:p>
        </w:tc>
        <w:tc>
          <w:tcPr>
            <w:tcW w:w="8505" w:type="dxa"/>
            <w:gridSpan w:val="8"/>
          </w:tcPr>
          <w:p w:rsidR="00027AB6" w:rsidRDefault="00F979C1">
            <w:pPr>
              <w:spacing w:after="0" w:line="240" w:lineRule="auto"/>
              <w:jc w:val="left"/>
              <w:rPr>
                <w:rFonts w:eastAsia="바탕"/>
                <w:szCs w:val="20"/>
              </w:rPr>
            </w:pPr>
            <w:r>
              <w:rPr>
                <w:rFonts w:eastAsiaTheme="minorHAnsi"/>
                <w:szCs w:val="20"/>
              </w:rPr>
              <w:t xml:space="preserve">From                                  To     </w:t>
            </w:r>
          </w:p>
          <w:p w:rsidR="00027AB6" w:rsidRDefault="00F979C1">
            <w:pPr>
              <w:spacing w:after="0" w:line="240" w:lineRule="auto"/>
              <w:jc w:val="left"/>
              <w:rPr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自</w:t>
            </w:r>
            <w:r>
              <w:rPr>
                <w:rFonts w:eastAsiaTheme="minorHAnsi"/>
                <w:szCs w:val="20"/>
                <w:lang w:eastAsia="zh-CN"/>
              </w:rPr>
              <w:t xml:space="preserve">      </w:t>
            </w:r>
            <w:sdt>
              <w:sdtPr>
                <w:rPr>
                  <w:rFonts w:eastAsiaTheme="minorHAnsi"/>
                  <w:szCs w:val="20"/>
                  <w:lang w:eastAsia="zh-CN"/>
                </w:rPr>
                <w:alias w:val="게시 날짜"/>
                <w:id w:val="1655642934"/>
                <w:placeholder>
                  <w:docPart w:val="2B94BB79AB474672A1C4BDEE5E532C0B"/>
                </w:placeholder>
                <w:dataBinding w:prefixMappings="xmlns:ns0='http://schemas.microsoft.com/office/2006/coverPageProps' " w:xpath="/ns0:CoverPageProperties[1]/ns0:PublishDate[1]" w:storeItemID="{55AF091B-3C7A-41E3-B477-F2FDAA23CFDA}"/>
                <w:date>
                  <w:dateFormat w:val="yyyy-MM-dd"/>
                  <w:lid w:val="ko-KR"/>
                  <w:storeMappedDataAs w:val="dateTime"/>
                  <w:calendar w:val="gregorian"/>
                </w:date>
              </w:sdtPr>
              <w:sdtEndPr/>
              <w:sdtContent>
                <w:r w:rsidR="00AC71E6">
                  <w:rPr>
                    <w:rFonts w:eastAsiaTheme="minorHAnsi" w:hint="eastAsia"/>
                    <w:szCs w:val="20"/>
                  </w:rPr>
                  <w:t>Choose the estimated date.</w:t>
                </w:r>
              </w:sdtContent>
            </w:sdt>
            <w:r>
              <w:rPr>
                <w:rFonts w:eastAsiaTheme="minorHAnsi"/>
                <w:szCs w:val="20"/>
                <w:lang w:eastAsia="zh-CN"/>
              </w:rPr>
              <w:t xml:space="preserve">         </w:t>
            </w: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至</w:t>
            </w:r>
            <w:r>
              <w:rPr>
                <w:rFonts w:ascii="仿宋" w:hAnsi="仿宋" w:hint="eastAsia"/>
                <w:szCs w:val="20"/>
              </w:rPr>
              <w:t xml:space="preserve"> </w:t>
            </w:r>
            <w:r>
              <w:rPr>
                <w:rFonts w:hint="cs"/>
                <w:szCs w:val="20"/>
              </w:rPr>
              <w:t xml:space="preserve"> </w:t>
            </w:r>
            <w:sdt>
              <w:sdtPr>
                <w:rPr>
                  <w:rFonts w:hint="cs"/>
                  <w:szCs w:val="20"/>
                </w:rPr>
                <w:alias w:val="게시 날짜"/>
                <w:id w:val="1709756530"/>
                <w:placeholder>
                  <w:docPart w:val="C82584EA7F2A47ACAF68B31D240EBB93"/>
                </w:placeholder>
                <w:dataBinding w:prefixMappings="xmlns:ns0='http://schemas.microsoft.com/office/2006/coverPageProps' " w:xpath="/ns0:CoverPageProperties[1]/ns0:PublishDate[1]" w:storeItemID="{55AF091B-3C7A-41E3-B477-F2FDAA23CFDA}"/>
                <w:date>
                  <w:dateFormat w:val="yyyy-MM-dd"/>
                  <w:lid w:val="ko-KR"/>
                  <w:storeMappedDataAs w:val="dateTime"/>
                  <w:calendar w:val="gregorian"/>
                </w:date>
              </w:sdtPr>
              <w:sdtEndPr/>
              <w:sdtContent>
                <w:r w:rsidR="00AC71E6">
                  <w:rPr>
                    <w:rFonts w:hint="eastAsia"/>
                    <w:szCs w:val="20"/>
                  </w:rPr>
                  <w:t>Choose the estimated date.</w:t>
                </w:r>
              </w:sdtContent>
            </w:sdt>
          </w:p>
        </w:tc>
      </w:tr>
      <w:tr w:rsidR="00027AB6" w:rsidTr="00C30CE8">
        <w:trPr>
          <w:trHeight w:val="720"/>
        </w:trPr>
        <w:tc>
          <w:tcPr>
            <w:tcW w:w="1985" w:type="dxa"/>
            <w:gridSpan w:val="2"/>
            <w:vMerge w:val="restart"/>
          </w:tcPr>
          <w:p w:rsidR="00027AB6" w:rsidRDefault="00F979C1">
            <w:pPr>
              <w:spacing w:after="0" w:line="240" w:lineRule="auto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Korean Level</w:t>
            </w:r>
          </w:p>
          <w:p w:rsidR="00027AB6" w:rsidRDefault="00F979C1">
            <w:pPr>
              <w:spacing w:after="0" w:line="240" w:lineRule="auto"/>
              <w:rPr>
                <w:rFonts w:ascii="仿宋" w:eastAsia="仿宋" w:hAnsi="仿宋"/>
                <w:szCs w:val="20"/>
              </w:rPr>
            </w:pP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韩语水平</w:t>
            </w:r>
          </w:p>
        </w:tc>
        <w:tc>
          <w:tcPr>
            <w:tcW w:w="2972" w:type="dxa"/>
            <w:gridSpan w:val="3"/>
          </w:tcPr>
          <w:p w:rsidR="00027AB6" w:rsidRDefault="00F979C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eastAsiaTheme="minorHAnsi"/>
                <w:sz w:val="16"/>
                <w:szCs w:val="16"/>
              </w:rPr>
            </w:pPr>
            <w:r>
              <w:rPr>
                <w:rFonts w:eastAsiaTheme="minorHAnsi"/>
                <w:szCs w:val="20"/>
                <w:lang w:eastAsia="zh-CN"/>
              </w:rPr>
              <w:t xml:space="preserve">□ </w:t>
            </w:r>
            <w:r>
              <w:rPr>
                <w:rFonts w:eastAsiaTheme="minorHAnsi"/>
                <w:szCs w:val="20"/>
              </w:rPr>
              <w:t>Basic</w:t>
            </w:r>
            <w:r>
              <w:rPr>
                <w:rFonts w:eastAsiaTheme="minorHAnsi" w:hint="eastAsia"/>
                <w:szCs w:val="20"/>
              </w:rPr>
              <w:t xml:space="preserve"> </w:t>
            </w:r>
            <w:r>
              <w:rPr>
                <w:rFonts w:eastAsiaTheme="minorHAnsi"/>
                <w:sz w:val="16"/>
                <w:szCs w:val="16"/>
              </w:rPr>
              <w:t>(If you’re basic level, you can take a language institution class.)</w:t>
            </w:r>
          </w:p>
        </w:tc>
        <w:tc>
          <w:tcPr>
            <w:tcW w:w="1388" w:type="dxa"/>
            <w:vMerge w:val="restart"/>
          </w:tcPr>
          <w:p w:rsidR="00027AB6" w:rsidRDefault="00F979C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  <w:lang w:eastAsia="zh-CN"/>
              </w:rPr>
              <w:t xml:space="preserve">□ </w:t>
            </w:r>
            <w:r>
              <w:rPr>
                <w:rFonts w:eastAsiaTheme="minorHAnsi"/>
                <w:szCs w:val="20"/>
              </w:rPr>
              <w:t>Beginner</w:t>
            </w:r>
          </w:p>
          <w:p w:rsidR="00027AB6" w:rsidRDefault="00027A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eastAsiaTheme="minorHAnsi"/>
                <w:szCs w:val="20"/>
              </w:rPr>
            </w:pPr>
          </w:p>
        </w:tc>
        <w:tc>
          <w:tcPr>
            <w:tcW w:w="2014" w:type="dxa"/>
            <w:gridSpan w:val="2"/>
            <w:vMerge w:val="restart"/>
          </w:tcPr>
          <w:p w:rsidR="00027AB6" w:rsidRDefault="00F979C1">
            <w:pPr>
              <w:spacing w:after="0" w:line="240" w:lineRule="auto"/>
              <w:jc w:val="left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  <w:lang w:eastAsia="zh-CN"/>
              </w:rPr>
              <w:t xml:space="preserve">□ </w:t>
            </w:r>
            <w:r>
              <w:rPr>
                <w:rFonts w:eastAsiaTheme="minorHAnsi"/>
                <w:szCs w:val="20"/>
              </w:rPr>
              <w:t>Intermediate</w:t>
            </w:r>
          </w:p>
        </w:tc>
        <w:tc>
          <w:tcPr>
            <w:tcW w:w="2131" w:type="dxa"/>
            <w:gridSpan w:val="2"/>
            <w:vMerge w:val="restart"/>
          </w:tcPr>
          <w:p w:rsidR="00027AB6" w:rsidRDefault="00F979C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  <w:lang w:eastAsia="zh-CN"/>
              </w:rPr>
              <w:t xml:space="preserve">□ </w:t>
            </w:r>
            <w:r>
              <w:rPr>
                <w:rFonts w:eastAsiaTheme="minorHAnsi"/>
                <w:szCs w:val="20"/>
              </w:rPr>
              <w:t>Advanced</w:t>
            </w:r>
          </w:p>
        </w:tc>
      </w:tr>
      <w:tr w:rsidR="00027AB6">
        <w:trPr>
          <w:trHeight w:val="427"/>
        </w:trPr>
        <w:tc>
          <w:tcPr>
            <w:tcW w:w="1985" w:type="dxa"/>
            <w:gridSpan w:val="2"/>
            <w:vMerge/>
          </w:tcPr>
          <w:p w:rsidR="00027AB6" w:rsidRDefault="00027AB6">
            <w:pPr>
              <w:spacing w:after="0" w:line="240" w:lineRule="auto"/>
              <w:rPr>
                <w:rFonts w:eastAsiaTheme="minorHAnsi"/>
                <w:szCs w:val="20"/>
              </w:rPr>
            </w:pPr>
          </w:p>
        </w:tc>
        <w:tc>
          <w:tcPr>
            <w:tcW w:w="2972" w:type="dxa"/>
            <w:gridSpan w:val="3"/>
          </w:tcPr>
          <w:p w:rsidR="00027AB6" w:rsidRDefault="00027AB6" w:rsidP="00C30CE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eastAsiaTheme="minorHAnsi"/>
                <w:sz w:val="16"/>
                <w:szCs w:val="16"/>
              </w:rPr>
            </w:pPr>
          </w:p>
        </w:tc>
        <w:tc>
          <w:tcPr>
            <w:tcW w:w="1388" w:type="dxa"/>
            <w:vMerge/>
          </w:tcPr>
          <w:p w:rsidR="00027AB6" w:rsidRDefault="00027A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eastAsiaTheme="minorHAnsi"/>
                <w:szCs w:val="20"/>
                <w:lang w:eastAsia="zh-CN"/>
              </w:rPr>
            </w:pPr>
          </w:p>
        </w:tc>
        <w:tc>
          <w:tcPr>
            <w:tcW w:w="2014" w:type="dxa"/>
            <w:gridSpan w:val="2"/>
            <w:vMerge/>
          </w:tcPr>
          <w:p w:rsidR="00027AB6" w:rsidRDefault="00027AB6">
            <w:pPr>
              <w:spacing w:after="0" w:line="240" w:lineRule="auto"/>
              <w:jc w:val="left"/>
              <w:rPr>
                <w:rFonts w:eastAsiaTheme="minorHAnsi"/>
                <w:szCs w:val="20"/>
                <w:lang w:eastAsia="zh-CN"/>
              </w:rPr>
            </w:pPr>
          </w:p>
        </w:tc>
        <w:tc>
          <w:tcPr>
            <w:tcW w:w="2131" w:type="dxa"/>
            <w:gridSpan w:val="2"/>
            <w:vMerge/>
          </w:tcPr>
          <w:p w:rsidR="00027AB6" w:rsidRDefault="00027A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eastAsiaTheme="minorHAnsi"/>
                <w:szCs w:val="20"/>
                <w:lang w:eastAsia="zh-CN"/>
              </w:rPr>
            </w:pPr>
          </w:p>
        </w:tc>
      </w:tr>
      <w:tr w:rsidR="00027AB6">
        <w:trPr>
          <w:trHeight w:val="4757"/>
        </w:trPr>
        <w:tc>
          <w:tcPr>
            <w:tcW w:w="10490" w:type="dxa"/>
            <w:gridSpan w:val="10"/>
          </w:tcPr>
          <w:p w:rsidR="00027AB6" w:rsidRDefault="00027AB6">
            <w:pPr>
              <w:spacing w:after="0" w:line="240" w:lineRule="auto"/>
              <w:ind w:leftChars="177" w:left="425" w:rightChars="218" w:right="523"/>
              <w:rPr>
                <w:rFonts w:eastAsiaTheme="minorHAnsi"/>
                <w:szCs w:val="16"/>
                <w:lang w:eastAsia="zh-CN"/>
              </w:rPr>
            </w:pPr>
          </w:p>
          <w:p w:rsidR="00027AB6" w:rsidRDefault="00F979C1">
            <w:pPr>
              <w:spacing w:after="0" w:line="240" w:lineRule="auto"/>
              <w:ind w:leftChars="177" w:left="425" w:rightChars="218" w:right="523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I, the undersigned, hereby certify that the information above is true and complete to the best of my knowledge, and that I understand inaccurate information may affect my admission including cancellation of admission after enrollment.</w:t>
            </w:r>
          </w:p>
          <w:p w:rsidR="00027AB6" w:rsidRDefault="00F979C1">
            <w:pPr>
              <w:spacing w:after="0" w:line="240" w:lineRule="auto"/>
              <w:ind w:leftChars="177" w:left="425" w:rightChars="218" w:right="523"/>
              <w:rPr>
                <w:rFonts w:ascii="仿宋" w:eastAsia="仿宋" w:hAnsi="仿宋"/>
                <w:szCs w:val="20"/>
                <w:lang w:eastAsia="zh-CN"/>
              </w:rPr>
            </w:pP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此申</w:t>
            </w: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请表均为属实记载</w:t>
            </w:r>
            <w:r>
              <w:rPr>
                <w:rFonts w:ascii="Malgun Gothic Semilight" w:eastAsia="Malgun Gothic Semilight" w:hAnsi="Malgun Gothic Semilight" w:cs="Malgun Gothic Semilight" w:hint="eastAsia"/>
                <w:szCs w:val="20"/>
                <w:lang w:eastAsia="zh-CN"/>
              </w:rPr>
              <w:t>，</w:t>
            </w: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若有</w:t>
            </w: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虚假成分</w:t>
            </w:r>
            <w:r>
              <w:rPr>
                <w:rFonts w:ascii="Malgun Gothic Semilight" w:eastAsia="Malgun Gothic Semilight" w:hAnsi="Malgun Gothic Semilight" w:cs="Malgun Gothic Semilight" w:hint="eastAsia"/>
                <w:szCs w:val="20"/>
                <w:lang w:eastAsia="zh-CN"/>
              </w:rPr>
              <w:t>，</w:t>
            </w: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本人</w:t>
            </w: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将受到不利影响</w:t>
            </w:r>
            <w:r>
              <w:rPr>
                <w:rFonts w:ascii="Malgun Gothic Semilight" w:eastAsia="Malgun Gothic Semilight" w:hAnsi="Malgun Gothic Semilight" w:cs="Malgun Gothic Semilight" w:hint="eastAsia"/>
                <w:szCs w:val="20"/>
                <w:lang w:eastAsia="zh-CN"/>
              </w:rPr>
              <w:t>，</w:t>
            </w:r>
            <w:r>
              <w:rPr>
                <w:rFonts w:ascii="맑은 고딕" w:eastAsia="맑은 고딕" w:hAnsi="맑은 고딕" w:cs="맑은 고딕" w:hint="eastAsia"/>
                <w:szCs w:val="20"/>
                <w:lang w:eastAsia="zh-CN"/>
              </w:rPr>
              <w:t>后果由本人自己</w:t>
            </w:r>
            <w:r>
              <w:rPr>
                <w:rFonts w:ascii="새굴림" w:eastAsia="새굴림" w:hAnsi="새굴림" w:cs="새굴림" w:hint="eastAsia"/>
                <w:szCs w:val="20"/>
                <w:lang w:eastAsia="zh-CN"/>
              </w:rPr>
              <w:t>负责</w:t>
            </w:r>
            <w:r>
              <w:rPr>
                <w:rFonts w:ascii="Malgun Gothic Semilight" w:eastAsia="Malgun Gothic Semilight" w:hAnsi="Malgun Gothic Semilight" w:cs="Malgun Gothic Semilight" w:hint="eastAsia"/>
                <w:szCs w:val="20"/>
                <w:lang w:eastAsia="zh-CN"/>
              </w:rPr>
              <w:t>。</w:t>
            </w:r>
          </w:p>
          <w:p w:rsidR="00027AB6" w:rsidRDefault="00027AB6">
            <w:pPr>
              <w:spacing w:after="0" w:line="240" w:lineRule="auto"/>
              <w:ind w:leftChars="177" w:left="425"/>
              <w:jc w:val="left"/>
              <w:rPr>
                <w:rFonts w:eastAsiaTheme="minorHAnsi"/>
                <w:szCs w:val="20"/>
                <w:lang w:eastAsia="zh-CN"/>
              </w:rPr>
            </w:pPr>
          </w:p>
          <w:p w:rsidR="00027AB6" w:rsidRDefault="00F979C1">
            <w:pPr>
              <w:spacing w:after="0" w:line="240" w:lineRule="auto"/>
              <w:ind w:leftChars="177" w:left="425"/>
              <w:jc w:val="left"/>
              <w:rPr>
                <w:rFonts w:eastAsiaTheme="minorHAnsi"/>
                <w:b/>
                <w:szCs w:val="20"/>
                <w:u w:val="single"/>
                <w:lang w:eastAsia="zh-CN"/>
              </w:rPr>
            </w:pPr>
            <w:r>
              <w:rPr>
                <w:rFonts w:eastAsiaTheme="minorHAnsi"/>
                <w:b/>
                <w:szCs w:val="20"/>
                <w:u w:val="single"/>
                <w:lang w:eastAsia="zh-CN"/>
              </w:rPr>
              <w:t xml:space="preserve">                            </w:t>
            </w:r>
          </w:p>
          <w:p w:rsidR="00027AB6" w:rsidRDefault="00F979C1">
            <w:pPr>
              <w:spacing w:after="0" w:line="240" w:lineRule="auto"/>
              <w:ind w:leftChars="177" w:left="425"/>
              <w:jc w:val="left"/>
              <w:rPr>
                <w:rFonts w:eastAsiaTheme="minorHAnsi"/>
                <w:i/>
                <w:szCs w:val="20"/>
              </w:rPr>
            </w:pPr>
            <w:r>
              <w:rPr>
                <w:rFonts w:eastAsiaTheme="minorHAnsi"/>
                <w:i/>
                <w:szCs w:val="20"/>
              </w:rPr>
              <w:t xml:space="preserve">Applicant’s Name </w:t>
            </w:r>
            <w:r>
              <w:rPr>
                <w:rFonts w:ascii="맑은 고딕" w:eastAsia="맑은 고딕" w:hAnsi="맑은 고딕" w:cs="맑은 고딕" w:hint="eastAsia"/>
                <w:i/>
                <w:szCs w:val="20"/>
                <w:lang w:eastAsia="zh-CN"/>
              </w:rPr>
              <w:t>申</w:t>
            </w:r>
            <w:r>
              <w:rPr>
                <w:rFonts w:ascii="새굴림" w:eastAsia="새굴림" w:hAnsi="새굴림" w:cs="새굴림" w:hint="eastAsia"/>
                <w:i/>
                <w:szCs w:val="20"/>
                <w:lang w:eastAsia="zh-CN"/>
              </w:rPr>
              <w:t>请人姓名</w:t>
            </w:r>
          </w:p>
          <w:p w:rsidR="00027AB6" w:rsidRDefault="00027AB6">
            <w:pPr>
              <w:spacing w:after="0" w:line="240" w:lineRule="auto"/>
              <w:ind w:leftChars="177" w:left="425"/>
              <w:jc w:val="left"/>
              <w:rPr>
                <w:rFonts w:eastAsiaTheme="minorHAnsi"/>
                <w:szCs w:val="20"/>
              </w:rPr>
            </w:pPr>
          </w:p>
          <w:p w:rsidR="00027AB6" w:rsidRDefault="00F979C1">
            <w:pPr>
              <w:spacing w:after="0" w:line="240" w:lineRule="auto"/>
              <w:ind w:leftChars="177" w:left="425"/>
              <w:jc w:val="left"/>
              <w:rPr>
                <w:rFonts w:eastAsiaTheme="minorHAnsi"/>
                <w:i/>
                <w:szCs w:val="18"/>
                <w:u w:val="single"/>
              </w:rPr>
            </w:pPr>
            <w:r>
              <w:rPr>
                <w:rFonts w:eastAsiaTheme="minorHAnsi"/>
                <w:b/>
                <w:szCs w:val="20"/>
                <w:u w:val="single"/>
              </w:rPr>
              <w:t xml:space="preserve">                            </w:t>
            </w:r>
            <w:r>
              <w:rPr>
                <w:rFonts w:eastAsiaTheme="minorHAnsi"/>
                <w:b/>
                <w:szCs w:val="20"/>
              </w:rPr>
              <w:tab/>
            </w:r>
            <w:r>
              <w:rPr>
                <w:rFonts w:eastAsiaTheme="minorHAnsi"/>
                <w:b/>
                <w:szCs w:val="20"/>
              </w:rPr>
              <w:tab/>
            </w:r>
            <w:r>
              <w:rPr>
                <w:rFonts w:eastAsiaTheme="minorHAnsi"/>
                <w:i/>
                <w:szCs w:val="18"/>
                <w:u w:val="single"/>
              </w:rPr>
              <w:t xml:space="preserve"> </w:t>
            </w:r>
            <w:r>
              <w:rPr>
                <w:rFonts w:eastAsiaTheme="minorHAnsi"/>
                <w:szCs w:val="20"/>
                <w:u w:val="single"/>
              </w:rPr>
              <w:t xml:space="preserve">Date </w:t>
            </w:r>
            <w:r>
              <w:rPr>
                <w:rFonts w:ascii="맑은 고딕" w:eastAsia="맑은 고딕" w:hAnsi="맑은 고딕" w:cs="맑은 고딕" w:hint="eastAsia"/>
                <w:szCs w:val="20"/>
                <w:u w:val="single"/>
                <w:lang w:eastAsia="zh-CN"/>
              </w:rPr>
              <w:t>日期</w:t>
            </w:r>
            <w:r>
              <w:rPr>
                <w:rFonts w:eastAsiaTheme="minorHAnsi"/>
                <w:i/>
                <w:szCs w:val="18"/>
                <w:u w:val="single"/>
              </w:rPr>
              <w:t xml:space="preserve"> </w:t>
            </w:r>
            <w:sdt>
              <w:sdtPr>
                <w:rPr>
                  <w:rFonts w:eastAsia="SimSun"/>
                  <w:szCs w:val="18"/>
                  <w:u w:val="single"/>
                  <w:lang w:eastAsia="zh-CN"/>
                </w:rPr>
                <w:alias w:val="게시 날짜"/>
                <w:id w:val="1831246416"/>
                <w:placeholder>
                  <w:docPart w:val="3AB131284365483DB67EA49F352F0940"/>
                </w:placeholder>
                <w:dataBinding w:prefixMappings="xmlns:ns0='http://schemas.microsoft.com/office/2006/coverPageProps' " w:xpath="/ns0:CoverPageProperties[1]/ns0:PublishDate[1]" w:storeItemID="{55AF091B-3C7A-41E3-B477-F2FDAA23CFDA}"/>
                <w:date>
                  <w:dateFormat w:val="yyyy-MM-dd"/>
                  <w:lid w:val="ko-KR"/>
                  <w:storeMappedDataAs w:val="dateTime"/>
                  <w:calendar w:val="gregorian"/>
                </w:date>
              </w:sdtPr>
              <w:sdtEndPr/>
              <w:sdtContent>
                <w:r w:rsidR="00AC71E6">
                  <w:rPr>
                    <w:rFonts w:eastAsia="바탕" w:hint="eastAsia"/>
                    <w:szCs w:val="18"/>
                    <w:u w:val="single"/>
                  </w:rPr>
                  <w:t>Choose the estimated date.</w:t>
                </w:r>
              </w:sdtContent>
            </w:sdt>
            <w:r>
              <w:rPr>
                <w:rFonts w:eastAsiaTheme="minorHAnsi"/>
                <w:i/>
                <w:szCs w:val="18"/>
                <w:u w:val="single"/>
              </w:rPr>
              <w:t xml:space="preserve">                                       </w:t>
            </w:r>
          </w:p>
          <w:p w:rsidR="00027AB6" w:rsidRDefault="00F979C1">
            <w:pPr>
              <w:spacing w:after="0" w:line="240" w:lineRule="auto"/>
              <w:ind w:leftChars="177" w:left="425"/>
              <w:jc w:val="left"/>
              <w:rPr>
                <w:rFonts w:eastAsiaTheme="minorHAnsi"/>
                <w:i/>
                <w:szCs w:val="16"/>
              </w:rPr>
            </w:pPr>
            <w:r>
              <w:rPr>
                <w:rFonts w:eastAsiaTheme="minorHAnsi"/>
                <w:i/>
                <w:szCs w:val="20"/>
              </w:rPr>
              <w:t xml:space="preserve">Applicant’s Signature </w:t>
            </w:r>
            <w:r>
              <w:rPr>
                <w:rFonts w:ascii="맑은 고딕" w:eastAsia="맑은 고딕" w:hAnsi="맑은 고딕" w:cs="맑은 고딕" w:hint="eastAsia"/>
                <w:i/>
                <w:szCs w:val="20"/>
                <w:lang w:eastAsia="zh-CN"/>
              </w:rPr>
              <w:t>申</w:t>
            </w:r>
            <w:r>
              <w:rPr>
                <w:rFonts w:ascii="새굴림" w:eastAsia="새굴림" w:hAnsi="새굴림" w:cs="새굴림" w:hint="eastAsia"/>
                <w:i/>
                <w:szCs w:val="20"/>
                <w:lang w:eastAsia="zh-CN"/>
              </w:rPr>
              <w:t>请人签字</w:t>
            </w:r>
            <w:r>
              <w:rPr>
                <w:rFonts w:eastAsiaTheme="minorHAnsi"/>
                <w:i/>
                <w:szCs w:val="20"/>
              </w:rPr>
              <w:tab/>
            </w:r>
            <w:r>
              <w:rPr>
                <w:rFonts w:eastAsiaTheme="minorHAnsi"/>
                <w:i/>
                <w:szCs w:val="20"/>
              </w:rPr>
              <w:tab/>
              <w:t xml:space="preserve">    </w:t>
            </w:r>
          </w:p>
          <w:p w:rsidR="00027AB6" w:rsidRDefault="00027AB6">
            <w:pPr>
              <w:spacing w:after="0" w:line="240" w:lineRule="auto"/>
              <w:ind w:right="80"/>
              <w:jc w:val="right"/>
              <w:rPr>
                <w:rFonts w:eastAsiaTheme="minorHAnsi"/>
                <w:szCs w:val="16"/>
              </w:rPr>
            </w:pPr>
          </w:p>
          <w:p w:rsidR="00027AB6" w:rsidRDefault="00F979C1">
            <w:pPr>
              <w:spacing w:after="0" w:line="240" w:lineRule="auto"/>
              <w:jc w:val="center"/>
              <w:rPr>
                <w:rFonts w:eastAsiaTheme="minorHAnsi"/>
                <w:szCs w:val="16"/>
              </w:rPr>
            </w:pPr>
            <w:r>
              <w:rPr>
                <w:rFonts w:eastAsiaTheme="minorHAnsi"/>
                <w:noProof/>
                <w:szCs w:val="16"/>
                <w:lang w:eastAsia="zh-TW" w:bidi="he-IL"/>
              </w:rPr>
              <w:drawing>
                <wp:inline distT="0" distB="0" distL="0" distR="0">
                  <wp:extent cx="2242820" cy="525780"/>
                  <wp:effectExtent l="0" t="0" r="5080" b="762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그림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3399" cy="530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27AB6" w:rsidRPr="00FC1196" w:rsidRDefault="00027AB6" w:rsidP="00AC71E6">
      <w:pPr>
        <w:spacing w:line="240" w:lineRule="auto"/>
        <w:jc w:val="left"/>
        <w:rPr>
          <w:rFonts w:ascii="맑은 고딕" w:eastAsia="맑은 고딕" w:hAnsi="맑은 고딕" w:cs="굴림"/>
          <w:color w:val="000000"/>
          <w:kern w:val="0"/>
          <w:sz w:val="18"/>
          <w:szCs w:val="18"/>
        </w:rPr>
      </w:pPr>
    </w:p>
    <w:sectPr w:rsidR="00027AB6" w:rsidRPr="00FC1196" w:rsidSect="00C30CE8">
      <w:pgSz w:w="11906" w:h="16838"/>
      <w:pgMar w:top="0" w:right="720" w:bottom="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686B" w:rsidRDefault="003B686B" w:rsidP="00F979C1">
      <w:pPr>
        <w:spacing w:after="0" w:line="240" w:lineRule="auto"/>
      </w:pPr>
      <w:r>
        <w:separator/>
      </w:r>
    </w:p>
  </w:endnote>
  <w:endnote w:type="continuationSeparator" w:id="0">
    <w:p w:rsidR="003B686B" w:rsidRDefault="003B686B" w:rsidP="00F97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仿宋">
    <w:altName w:val="Arial Unicode MS"/>
    <w:charset w:val="86"/>
    <w:family w:val="modern"/>
    <w:pitch w:val="default"/>
    <w:sig w:usb0="00000000" w:usb1="38CF7CFA" w:usb2="00000016" w:usb3="00000000" w:csb0="00040001" w:csb1="00000000"/>
  </w:font>
  <w:font w:name="새굴림">
    <w:altName w:val="HyhwpEQ"/>
    <w:charset w:val="81"/>
    <w:family w:val="roman"/>
    <w:pitch w:val="variable"/>
    <w:sig w:usb0="B00002AF" w:usb1="7B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 Semilight">
    <w:altName w:val="Arial Unicode MS"/>
    <w:charset w:val="81"/>
    <w:family w:val="modern"/>
    <w:pitch w:val="default"/>
    <w:sig w:usb0="00000000" w:usb1="01D77CFB" w:usb2="00000012" w:usb3="00000000" w:csb0="203E01BD" w:csb1="D7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686B" w:rsidRDefault="003B686B" w:rsidP="00F979C1">
      <w:pPr>
        <w:spacing w:after="0" w:line="240" w:lineRule="auto"/>
      </w:pPr>
      <w:r>
        <w:separator/>
      </w:r>
    </w:p>
  </w:footnote>
  <w:footnote w:type="continuationSeparator" w:id="0">
    <w:p w:rsidR="003B686B" w:rsidRDefault="003B686B" w:rsidP="00F97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FFFFFF89"/>
    <w:lvl w:ilvl="0">
      <w:start w:val="1"/>
      <w:numFmt w:val="bullet"/>
      <w:pStyle w:val="a"/>
      <w:lvlText w:val=""/>
      <w:lvlJc w:val="left"/>
      <w:pPr>
        <w:tabs>
          <w:tab w:val="left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>
    <w:nsid w:val="0F46159A"/>
    <w:multiLevelType w:val="multilevel"/>
    <w:tmpl w:val="0F46159A"/>
    <w:lvl w:ilvl="0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2">
    <w:nsid w:val="234A0345"/>
    <w:multiLevelType w:val="multilevel"/>
    <w:tmpl w:val="234A0345"/>
    <w:lvl w:ilvl="0">
      <w:numFmt w:val="bullet"/>
      <w:lvlText w:val="-"/>
      <w:lvlJc w:val="left"/>
      <w:pPr>
        <w:ind w:left="84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bewMDc1MzExNjNW0lEKTi0uzszPAykwrAUA41BtDCwAAAA="/>
  </w:docVars>
  <w:rsids>
    <w:rsidRoot w:val="00AD6ED8"/>
    <w:rsid w:val="00000417"/>
    <w:rsid w:val="0000543E"/>
    <w:rsid w:val="000069B3"/>
    <w:rsid w:val="00006A0E"/>
    <w:rsid w:val="00007BCB"/>
    <w:rsid w:val="00020DAA"/>
    <w:rsid w:val="00023E32"/>
    <w:rsid w:val="0002541E"/>
    <w:rsid w:val="0002599D"/>
    <w:rsid w:val="00026A7B"/>
    <w:rsid w:val="00027AB6"/>
    <w:rsid w:val="000354D8"/>
    <w:rsid w:val="00041D9B"/>
    <w:rsid w:val="000442C2"/>
    <w:rsid w:val="00045D65"/>
    <w:rsid w:val="000508C5"/>
    <w:rsid w:val="00057239"/>
    <w:rsid w:val="0006645F"/>
    <w:rsid w:val="000678AB"/>
    <w:rsid w:val="00082EB0"/>
    <w:rsid w:val="00085500"/>
    <w:rsid w:val="0009446F"/>
    <w:rsid w:val="000B027D"/>
    <w:rsid w:val="000B0764"/>
    <w:rsid w:val="000B6F36"/>
    <w:rsid w:val="000B743D"/>
    <w:rsid w:val="000C1753"/>
    <w:rsid w:val="000C5460"/>
    <w:rsid w:val="000C5D45"/>
    <w:rsid w:val="000D15A2"/>
    <w:rsid w:val="000D3C76"/>
    <w:rsid w:val="000D50A0"/>
    <w:rsid w:val="000E6031"/>
    <w:rsid w:val="000E7E01"/>
    <w:rsid w:val="000F0776"/>
    <w:rsid w:val="000F5D5E"/>
    <w:rsid w:val="000F6BFB"/>
    <w:rsid w:val="001067EF"/>
    <w:rsid w:val="001152E7"/>
    <w:rsid w:val="00125582"/>
    <w:rsid w:val="00131BE9"/>
    <w:rsid w:val="00133F1C"/>
    <w:rsid w:val="00143C27"/>
    <w:rsid w:val="001445EC"/>
    <w:rsid w:val="00151E66"/>
    <w:rsid w:val="0016312D"/>
    <w:rsid w:val="00171B87"/>
    <w:rsid w:val="00180193"/>
    <w:rsid w:val="001908F6"/>
    <w:rsid w:val="00190961"/>
    <w:rsid w:val="001928ED"/>
    <w:rsid w:val="00194593"/>
    <w:rsid w:val="00195262"/>
    <w:rsid w:val="001B1CB0"/>
    <w:rsid w:val="001D025A"/>
    <w:rsid w:val="001D57E6"/>
    <w:rsid w:val="001D73CE"/>
    <w:rsid w:val="001D79F5"/>
    <w:rsid w:val="001F6E5E"/>
    <w:rsid w:val="00202325"/>
    <w:rsid w:val="002144AC"/>
    <w:rsid w:val="00215209"/>
    <w:rsid w:val="00216A0F"/>
    <w:rsid w:val="002223B7"/>
    <w:rsid w:val="0023016B"/>
    <w:rsid w:val="00240BAF"/>
    <w:rsid w:val="00240F36"/>
    <w:rsid w:val="0024497E"/>
    <w:rsid w:val="002462E9"/>
    <w:rsid w:val="00247D14"/>
    <w:rsid w:val="00254D18"/>
    <w:rsid w:val="00255734"/>
    <w:rsid w:val="0025648F"/>
    <w:rsid w:val="00265A72"/>
    <w:rsid w:val="0026684A"/>
    <w:rsid w:val="00271814"/>
    <w:rsid w:val="002726AC"/>
    <w:rsid w:val="00275534"/>
    <w:rsid w:val="00275832"/>
    <w:rsid w:val="0027677F"/>
    <w:rsid w:val="0028299A"/>
    <w:rsid w:val="0028310A"/>
    <w:rsid w:val="002976E1"/>
    <w:rsid w:val="002977A8"/>
    <w:rsid w:val="00297A2C"/>
    <w:rsid w:val="002A6586"/>
    <w:rsid w:val="002B0F25"/>
    <w:rsid w:val="002B17B5"/>
    <w:rsid w:val="002B3301"/>
    <w:rsid w:val="002B67C3"/>
    <w:rsid w:val="002C27AA"/>
    <w:rsid w:val="002D3029"/>
    <w:rsid w:val="002E21B8"/>
    <w:rsid w:val="002E4653"/>
    <w:rsid w:val="002E7614"/>
    <w:rsid w:val="002F25A0"/>
    <w:rsid w:val="002F2901"/>
    <w:rsid w:val="002F34A8"/>
    <w:rsid w:val="002F576E"/>
    <w:rsid w:val="0030014C"/>
    <w:rsid w:val="00303C03"/>
    <w:rsid w:val="00304F3D"/>
    <w:rsid w:val="00313F93"/>
    <w:rsid w:val="00316979"/>
    <w:rsid w:val="00321172"/>
    <w:rsid w:val="003217F9"/>
    <w:rsid w:val="0032352E"/>
    <w:rsid w:val="00330933"/>
    <w:rsid w:val="00334B4D"/>
    <w:rsid w:val="00336CA6"/>
    <w:rsid w:val="003371BB"/>
    <w:rsid w:val="00343B38"/>
    <w:rsid w:val="0034537D"/>
    <w:rsid w:val="00350049"/>
    <w:rsid w:val="00350263"/>
    <w:rsid w:val="00361164"/>
    <w:rsid w:val="00362DF4"/>
    <w:rsid w:val="00363220"/>
    <w:rsid w:val="0037591A"/>
    <w:rsid w:val="00377E19"/>
    <w:rsid w:val="003812D4"/>
    <w:rsid w:val="003829DA"/>
    <w:rsid w:val="003941EA"/>
    <w:rsid w:val="003A3DB0"/>
    <w:rsid w:val="003A6816"/>
    <w:rsid w:val="003B0989"/>
    <w:rsid w:val="003B5F4A"/>
    <w:rsid w:val="003B686B"/>
    <w:rsid w:val="003C7EC4"/>
    <w:rsid w:val="003D6E47"/>
    <w:rsid w:val="003E3B7F"/>
    <w:rsid w:val="003E4E0E"/>
    <w:rsid w:val="003F130F"/>
    <w:rsid w:val="003F34E2"/>
    <w:rsid w:val="003F4585"/>
    <w:rsid w:val="003F734B"/>
    <w:rsid w:val="00403B94"/>
    <w:rsid w:val="00413163"/>
    <w:rsid w:val="004172BB"/>
    <w:rsid w:val="00417646"/>
    <w:rsid w:val="00420628"/>
    <w:rsid w:val="0042068E"/>
    <w:rsid w:val="00425136"/>
    <w:rsid w:val="00426663"/>
    <w:rsid w:val="004304D4"/>
    <w:rsid w:val="0043115B"/>
    <w:rsid w:val="00434993"/>
    <w:rsid w:val="00450C10"/>
    <w:rsid w:val="00452BEE"/>
    <w:rsid w:val="0045379A"/>
    <w:rsid w:val="00454E93"/>
    <w:rsid w:val="0045770D"/>
    <w:rsid w:val="00457746"/>
    <w:rsid w:val="0046040A"/>
    <w:rsid w:val="004707F6"/>
    <w:rsid w:val="004720AC"/>
    <w:rsid w:val="0047413E"/>
    <w:rsid w:val="0047476E"/>
    <w:rsid w:val="00476757"/>
    <w:rsid w:val="00476AE8"/>
    <w:rsid w:val="004773C5"/>
    <w:rsid w:val="0048427A"/>
    <w:rsid w:val="004862FD"/>
    <w:rsid w:val="00486FDF"/>
    <w:rsid w:val="0048746C"/>
    <w:rsid w:val="00487880"/>
    <w:rsid w:val="0049182E"/>
    <w:rsid w:val="00495D83"/>
    <w:rsid w:val="004A1C70"/>
    <w:rsid w:val="004A6341"/>
    <w:rsid w:val="004A6F6D"/>
    <w:rsid w:val="004C65CF"/>
    <w:rsid w:val="004C74FF"/>
    <w:rsid w:val="004D0394"/>
    <w:rsid w:val="004D1513"/>
    <w:rsid w:val="004D1A06"/>
    <w:rsid w:val="004E1E16"/>
    <w:rsid w:val="004E46D3"/>
    <w:rsid w:val="004F0DC7"/>
    <w:rsid w:val="004F0EE5"/>
    <w:rsid w:val="004F230A"/>
    <w:rsid w:val="004F594A"/>
    <w:rsid w:val="004F76CF"/>
    <w:rsid w:val="00501FAC"/>
    <w:rsid w:val="005135ED"/>
    <w:rsid w:val="005140F3"/>
    <w:rsid w:val="00516F7F"/>
    <w:rsid w:val="005215F7"/>
    <w:rsid w:val="00524E61"/>
    <w:rsid w:val="0052581C"/>
    <w:rsid w:val="00526983"/>
    <w:rsid w:val="005310BE"/>
    <w:rsid w:val="00531576"/>
    <w:rsid w:val="0053501D"/>
    <w:rsid w:val="0054430B"/>
    <w:rsid w:val="0054439D"/>
    <w:rsid w:val="0055222B"/>
    <w:rsid w:val="00552262"/>
    <w:rsid w:val="005579C0"/>
    <w:rsid w:val="00562E98"/>
    <w:rsid w:val="00563A7E"/>
    <w:rsid w:val="0056487C"/>
    <w:rsid w:val="00566724"/>
    <w:rsid w:val="005870BF"/>
    <w:rsid w:val="00595D90"/>
    <w:rsid w:val="005A2668"/>
    <w:rsid w:val="005A35EA"/>
    <w:rsid w:val="005A4A84"/>
    <w:rsid w:val="005A663E"/>
    <w:rsid w:val="005A6EA1"/>
    <w:rsid w:val="005B28D1"/>
    <w:rsid w:val="005B436D"/>
    <w:rsid w:val="005D0C72"/>
    <w:rsid w:val="005D2672"/>
    <w:rsid w:val="005D29F3"/>
    <w:rsid w:val="005D39E7"/>
    <w:rsid w:val="005D6249"/>
    <w:rsid w:val="005D7008"/>
    <w:rsid w:val="005E4284"/>
    <w:rsid w:val="005E717A"/>
    <w:rsid w:val="005F12A4"/>
    <w:rsid w:val="005F4CBD"/>
    <w:rsid w:val="005F4FD8"/>
    <w:rsid w:val="005F789B"/>
    <w:rsid w:val="0060171F"/>
    <w:rsid w:val="00603234"/>
    <w:rsid w:val="00607BFF"/>
    <w:rsid w:val="00607D51"/>
    <w:rsid w:val="0061195E"/>
    <w:rsid w:val="00611DCD"/>
    <w:rsid w:val="00614378"/>
    <w:rsid w:val="00614573"/>
    <w:rsid w:val="0062225E"/>
    <w:rsid w:val="00637C36"/>
    <w:rsid w:val="00641789"/>
    <w:rsid w:val="00656811"/>
    <w:rsid w:val="006571F7"/>
    <w:rsid w:val="006617EF"/>
    <w:rsid w:val="00665B1F"/>
    <w:rsid w:val="0067286D"/>
    <w:rsid w:val="006762DA"/>
    <w:rsid w:val="00683160"/>
    <w:rsid w:val="006937EF"/>
    <w:rsid w:val="006A3CA8"/>
    <w:rsid w:val="006A61BF"/>
    <w:rsid w:val="006B2585"/>
    <w:rsid w:val="006B460C"/>
    <w:rsid w:val="006B5D5D"/>
    <w:rsid w:val="006C2CFA"/>
    <w:rsid w:val="006C5C7E"/>
    <w:rsid w:val="006D1B37"/>
    <w:rsid w:val="006D3A60"/>
    <w:rsid w:val="006D629D"/>
    <w:rsid w:val="006E13E3"/>
    <w:rsid w:val="006E20D7"/>
    <w:rsid w:val="006E63B9"/>
    <w:rsid w:val="006F003E"/>
    <w:rsid w:val="006F020B"/>
    <w:rsid w:val="006F4869"/>
    <w:rsid w:val="006F4D4B"/>
    <w:rsid w:val="00701DF7"/>
    <w:rsid w:val="007036FC"/>
    <w:rsid w:val="00717631"/>
    <w:rsid w:val="00720476"/>
    <w:rsid w:val="00722181"/>
    <w:rsid w:val="00724CA0"/>
    <w:rsid w:val="00731768"/>
    <w:rsid w:val="00744137"/>
    <w:rsid w:val="0075415F"/>
    <w:rsid w:val="00756667"/>
    <w:rsid w:val="007572F2"/>
    <w:rsid w:val="007604A3"/>
    <w:rsid w:val="007608FB"/>
    <w:rsid w:val="00764FEC"/>
    <w:rsid w:val="00765F7C"/>
    <w:rsid w:val="00771816"/>
    <w:rsid w:val="00773160"/>
    <w:rsid w:val="007742D7"/>
    <w:rsid w:val="00775B9A"/>
    <w:rsid w:val="007817B0"/>
    <w:rsid w:val="00794D78"/>
    <w:rsid w:val="00795760"/>
    <w:rsid w:val="007A2911"/>
    <w:rsid w:val="007A48B8"/>
    <w:rsid w:val="007A5A81"/>
    <w:rsid w:val="007A79CF"/>
    <w:rsid w:val="007B0217"/>
    <w:rsid w:val="007B09EA"/>
    <w:rsid w:val="007B2782"/>
    <w:rsid w:val="007B40DD"/>
    <w:rsid w:val="007C2392"/>
    <w:rsid w:val="007D0BB1"/>
    <w:rsid w:val="007D1A72"/>
    <w:rsid w:val="007D2051"/>
    <w:rsid w:val="007D5260"/>
    <w:rsid w:val="007D7323"/>
    <w:rsid w:val="007E1F7B"/>
    <w:rsid w:val="007E2618"/>
    <w:rsid w:val="007E46F8"/>
    <w:rsid w:val="007E512F"/>
    <w:rsid w:val="007F075D"/>
    <w:rsid w:val="008062A1"/>
    <w:rsid w:val="00811392"/>
    <w:rsid w:val="00811D39"/>
    <w:rsid w:val="00817DC8"/>
    <w:rsid w:val="0082011C"/>
    <w:rsid w:val="0082149C"/>
    <w:rsid w:val="00832F29"/>
    <w:rsid w:val="00834388"/>
    <w:rsid w:val="00835995"/>
    <w:rsid w:val="008378EA"/>
    <w:rsid w:val="00846AE3"/>
    <w:rsid w:val="0085549F"/>
    <w:rsid w:val="00865785"/>
    <w:rsid w:val="00870F0B"/>
    <w:rsid w:val="00871DF5"/>
    <w:rsid w:val="00877528"/>
    <w:rsid w:val="00881C0C"/>
    <w:rsid w:val="008905A1"/>
    <w:rsid w:val="00892033"/>
    <w:rsid w:val="0089376D"/>
    <w:rsid w:val="008A3E23"/>
    <w:rsid w:val="008B02E2"/>
    <w:rsid w:val="008B245C"/>
    <w:rsid w:val="008B35E2"/>
    <w:rsid w:val="008B36EB"/>
    <w:rsid w:val="008B74BB"/>
    <w:rsid w:val="008C2C65"/>
    <w:rsid w:val="008D30AD"/>
    <w:rsid w:val="008D5686"/>
    <w:rsid w:val="008D5726"/>
    <w:rsid w:val="008E0BCB"/>
    <w:rsid w:val="008E1AA6"/>
    <w:rsid w:val="008E7E0E"/>
    <w:rsid w:val="008F0DB5"/>
    <w:rsid w:val="008F690F"/>
    <w:rsid w:val="009004A2"/>
    <w:rsid w:val="009009F1"/>
    <w:rsid w:val="0090127C"/>
    <w:rsid w:val="0090491F"/>
    <w:rsid w:val="009077BD"/>
    <w:rsid w:val="0091120A"/>
    <w:rsid w:val="00911F10"/>
    <w:rsid w:val="0092240D"/>
    <w:rsid w:val="00927278"/>
    <w:rsid w:val="009317BB"/>
    <w:rsid w:val="009329EE"/>
    <w:rsid w:val="00934372"/>
    <w:rsid w:val="00937C8B"/>
    <w:rsid w:val="009401D7"/>
    <w:rsid w:val="00943D9C"/>
    <w:rsid w:val="00947F49"/>
    <w:rsid w:val="0096227A"/>
    <w:rsid w:val="00962400"/>
    <w:rsid w:val="0097091C"/>
    <w:rsid w:val="009709D9"/>
    <w:rsid w:val="0097243B"/>
    <w:rsid w:val="00974DA4"/>
    <w:rsid w:val="00975779"/>
    <w:rsid w:val="009832DB"/>
    <w:rsid w:val="00994C66"/>
    <w:rsid w:val="00994DF1"/>
    <w:rsid w:val="009A2E26"/>
    <w:rsid w:val="009A4196"/>
    <w:rsid w:val="009B132F"/>
    <w:rsid w:val="009B35B8"/>
    <w:rsid w:val="009B554C"/>
    <w:rsid w:val="009C1820"/>
    <w:rsid w:val="009C1E62"/>
    <w:rsid w:val="009C2360"/>
    <w:rsid w:val="009C2BFE"/>
    <w:rsid w:val="009C6A46"/>
    <w:rsid w:val="009D5B58"/>
    <w:rsid w:val="009E29B3"/>
    <w:rsid w:val="009E2D95"/>
    <w:rsid w:val="009E3A86"/>
    <w:rsid w:val="009E48A7"/>
    <w:rsid w:val="00A01FB1"/>
    <w:rsid w:val="00A068AA"/>
    <w:rsid w:val="00A11D8B"/>
    <w:rsid w:val="00A15B49"/>
    <w:rsid w:val="00A15B89"/>
    <w:rsid w:val="00A17111"/>
    <w:rsid w:val="00A20C25"/>
    <w:rsid w:val="00A232F7"/>
    <w:rsid w:val="00A36D91"/>
    <w:rsid w:val="00A37156"/>
    <w:rsid w:val="00A43A54"/>
    <w:rsid w:val="00A4542A"/>
    <w:rsid w:val="00A46A68"/>
    <w:rsid w:val="00A476F0"/>
    <w:rsid w:val="00A50F74"/>
    <w:rsid w:val="00A52DB0"/>
    <w:rsid w:val="00A531B0"/>
    <w:rsid w:val="00A53DF5"/>
    <w:rsid w:val="00A555C7"/>
    <w:rsid w:val="00A66C92"/>
    <w:rsid w:val="00A6771C"/>
    <w:rsid w:val="00A8063F"/>
    <w:rsid w:val="00A80E84"/>
    <w:rsid w:val="00A81C3C"/>
    <w:rsid w:val="00A824CF"/>
    <w:rsid w:val="00A84290"/>
    <w:rsid w:val="00A85B01"/>
    <w:rsid w:val="00AA0F60"/>
    <w:rsid w:val="00AA1177"/>
    <w:rsid w:val="00AB68C5"/>
    <w:rsid w:val="00AC0379"/>
    <w:rsid w:val="00AC3DFC"/>
    <w:rsid w:val="00AC6EB7"/>
    <w:rsid w:val="00AC71E6"/>
    <w:rsid w:val="00AC7278"/>
    <w:rsid w:val="00AD1DA1"/>
    <w:rsid w:val="00AD28D8"/>
    <w:rsid w:val="00AD6791"/>
    <w:rsid w:val="00AD6ED8"/>
    <w:rsid w:val="00AD6F6D"/>
    <w:rsid w:val="00AE0135"/>
    <w:rsid w:val="00AE4410"/>
    <w:rsid w:val="00AF09C4"/>
    <w:rsid w:val="00AF1DB6"/>
    <w:rsid w:val="00AF2A84"/>
    <w:rsid w:val="00AF2ED9"/>
    <w:rsid w:val="00AF624A"/>
    <w:rsid w:val="00B125F2"/>
    <w:rsid w:val="00B12722"/>
    <w:rsid w:val="00B147E8"/>
    <w:rsid w:val="00B17598"/>
    <w:rsid w:val="00B26022"/>
    <w:rsid w:val="00B272FA"/>
    <w:rsid w:val="00B27ED0"/>
    <w:rsid w:val="00B35B3E"/>
    <w:rsid w:val="00B35ECE"/>
    <w:rsid w:val="00B36022"/>
    <w:rsid w:val="00B3773A"/>
    <w:rsid w:val="00B40F08"/>
    <w:rsid w:val="00B4392F"/>
    <w:rsid w:val="00B50494"/>
    <w:rsid w:val="00B52137"/>
    <w:rsid w:val="00B53C46"/>
    <w:rsid w:val="00B6452F"/>
    <w:rsid w:val="00B66099"/>
    <w:rsid w:val="00B67D9C"/>
    <w:rsid w:val="00B71C50"/>
    <w:rsid w:val="00B7303F"/>
    <w:rsid w:val="00B81078"/>
    <w:rsid w:val="00B87292"/>
    <w:rsid w:val="00B87530"/>
    <w:rsid w:val="00BA2AEE"/>
    <w:rsid w:val="00BA73DD"/>
    <w:rsid w:val="00BB2FC7"/>
    <w:rsid w:val="00BB4515"/>
    <w:rsid w:val="00BB68CC"/>
    <w:rsid w:val="00BC1E8A"/>
    <w:rsid w:val="00BC610B"/>
    <w:rsid w:val="00BD1219"/>
    <w:rsid w:val="00BD25F5"/>
    <w:rsid w:val="00BD2B90"/>
    <w:rsid w:val="00BE48C2"/>
    <w:rsid w:val="00BF10DA"/>
    <w:rsid w:val="00BF583B"/>
    <w:rsid w:val="00C03E73"/>
    <w:rsid w:val="00C1654D"/>
    <w:rsid w:val="00C17FB8"/>
    <w:rsid w:val="00C27AEF"/>
    <w:rsid w:val="00C30CE8"/>
    <w:rsid w:val="00C31AA7"/>
    <w:rsid w:val="00C3493E"/>
    <w:rsid w:val="00C35BD2"/>
    <w:rsid w:val="00C374CE"/>
    <w:rsid w:val="00C4693B"/>
    <w:rsid w:val="00C50385"/>
    <w:rsid w:val="00C53CD6"/>
    <w:rsid w:val="00C57BCF"/>
    <w:rsid w:val="00C63029"/>
    <w:rsid w:val="00C7147E"/>
    <w:rsid w:val="00C72671"/>
    <w:rsid w:val="00C72D7C"/>
    <w:rsid w:val="00C7737F"/>
    <w:rsid w:val="00C84963"/>
    <w:rsid w:val="00C85018"/>
    <w:rsid w:val="00C918A9"/>
    <w:rsid w:val="00C92025"/>
    <w:rsid w:val="00C92E1B"/>
    <w:rsid w:val="00C95857"/>
    <w:rsid w:val="00C95EB3"/>
    <w:rsid w:val="00C96511"/>
    <w:rsid w:val="00CA0CF6"/>
    <w:rsid w:val="00CA4560"/>
    <w:rsid w:val="00CA5019"/>
    <w:rsid w:val="00CB0AF9"/>
    <w:rsid w:val="00CB19CC"/>
    <w:rsid w:val="00CB6AE1"/>
    <w:rsid w:val="00CB6C83"/>
    <w:rsid w:val="00CC0B73"/>
    <w:rsid w:val="00CC3CAE"/>
    <w:rsid w:val="00CC42F6"/>
    <w:rsid w:val="00CF2EDB"/>
    <w:rsid w:val="00D04EEC"/>
    <w:rsid w:val="00D05D5E"/>
    <w:rsid w:val="00D2426B"/>
    <w:rsid w:val="00D250EB"/>
    <w:rsid w:val="00D25193"/>
    <w:rsid w:val="00D2595A"/>
    <w:rsid w:val="00D266BB"/>
    <w:rsid w:val="00D3037D"/>
    <w:rsid w:val="00D30B53"/>
    <w:rsid w:val="00D338D0"/>
    <w:rsid w:val="00D347D3"/>
    <w:rsid w:val="00D365D9"/>
    <w:rsid w:val="00D40DEB"/>
    <w:rsid w:val="00D535B4"/>
    <w:rsid w:val="00D63593"/>
    <w:rsid w:val="00D649BE"/>
    <w:rsid w:val="00D66050"/>
    <w:rsid w:val="00D66A9D"/>
    <w:rsid w:val="00D72870"/>
    <w:rsid w:val="00D7706B"/>
    <w:rsid w:val="00D8143F"/>
    <w:rsid w:val="00D81916"/>
    <w:rsid w:val="00D82A2C"/>
    <w:rsid w:val="00D86FC4"/>
    <w:rsid w:val="00D94164"/>
    <w:rsid w:val="00D96055"/>
    <w:rsid w:val="00DA0911"/>
    <w:rsid w:val="00DA4C43"/>
    <w:rsid w:val="00DA6BF0"/>
    <w:rsid w:val="00DB01A0"/>
    <w:rsid w:val="00DB1B14"/>
    <w:rsid w:val="00DB5EB7"/>
    <w:rsid w:val="00DB7598"/>
    <w:rsid w:val="00DD3B4A"/>
    <w:rsid w:val="00DD492D"/>
    <w:rsid w:val="00DD536A"/>
    <w:rsid w:val="00DF203A"/>
    <w:rsid w:val="00DF471B"/>
    <w:rsid w:val="00DF5544"/>
    <w:rsid w:val="00E14B0B"/>
    <w:rsid w:val="00E167B3"/>
    <w:rsid w:val="00E200A6"/>
    <w:rsid w:val="00E23454"/>
    <w:rsid w:val="00E30D0C"/>
    <w:rsid w:val="00E3281C"/>
    <w:rsid w:val="00E32D38"/>
    <w:rsid w:val="00E37145"/>
    <w:rsid w:val="00E41A58"/>
    <w:rsid w:val="00E41E64"/>
    <w:rsid w:val="00E4720A"/>
    <w:rsid w:val="00E477F0"/>
    <w:rsid w:val="00E47E48"/>
    <w:rsid w:val="00E5201D"/>
    <w:rsid w:val="00E54153"/>
    <w:rsid w:val="00E5596C"/>
    <w:rsid w:val="00E575C5"/>
    <w:rsid w:val="00E60A54"/>
    <w:rsid w:val="00E60BC6"/>
    <w:rsid w:val="00E615E4"/>
    <w:rsid w:val="00E61ED9"/>
    <w:rsid w:val="00E64DCB"/>
    <w:rsid w:val="00E70C1A"/>
    <w:rsid w:val="00E82328"/>
    <w:rsid w:val="00E96575"/>
    <w:rsid w:val="00EA44CE"/>
    <w:rsid w:val="00EB009F"/>
    <w:rsid w:val="00EB3327"/>
    <w:rsid w:val="00EB3D44"/>
    <w:rsid w:val="00EB4F14"/>
    <w:rsid w:val="00EB50B0"/>
    <w:rsid w:val="00EB750A"/>
    <w:rsid w:val="00EC0F34"/>
    <w:rsid w:val="00EC2727"/>
    <w:rsid w:val="00EC7E2B"/>
    <w:rsid w:val="00ED5D07"/>
    <w:rsid w:val="00EE3E3A"/>
    <w:rsid w:val="00EE780C"/>
    <w:rsid w:val="00F00C38"/>
    <w:rsid w:val="00F034C5"/>
    <w:rsid w:val="00F10812"/>
    <w:rsid w:val="00F16AEF"/>
    <w:rsid w:val="00F24EA0"/>
    <w:rsid w:val="00F26AD3"/>
    <w:rsid w:val="00F42C90"/>
    <w:rsid w:val="00F502DE"/>
    <w:rsid w:val="00F5125C"/>
    <w:rsid w:val="00F516D3"/>
    <w:rsid w:val="00F51D6D"/>
    <w:rsid w:val="00F53D7E"/>
    <w:rsid w:val="00F55FB8"/>
    <w:rsid w:val="00F7123A"/>
    <w:rsid w:val="00F737C9"/>
    <w:rsid w:val="00F747A4"/>
    <w:rsid w:val="00F752FC"/>
    <w:rsid w:val="00F7641D"/>
    <w:rsid w:val="00F77D79"/>
    <w:rsid w:val="00F8257A"/>
    <w:rsid w:val="00F8554D"/>
    <w:rsid w:val="00F86F6B"/>
    <w:rsid w:val="00F87497"/>
    <w:rsid w:val="00F92DE3"/>
    <w:rsid w:val="00F979C1"/>
    <w:rsid w:val="00FA0E52"/>
    <w:rsid w:val="00FA1D7A"/>
    <w:rsid w:val="00FA29C5"/>
    <w:rsid w:val="00FA7702"/>
    <w:rsid w:val="00FC1196"/>
    <w:rsid w:val="00FC5B86"/>
    <w:rsid w:val="00FC75B5"/>
    <w:rsid w:val="00FC7D95"/>
    <w:rsid w:val="00FD1577"/>
    <w:rsid w:val="00FD444F"/>
    <w:rsid w:val="00FD6E31"/>
    <w:rsid w:val="00FE0304"/>
    <w:rsid w:val="00FF10A3"/>
    <w:rsid w:val="4BFB3709"/>
    <w:rsid w:val="7FC36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List Bullet" w:semiHidden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59" w:unhideWhenUsed="0"/>
    <w:lsdException w:name="Placeholder Text" w:unhideWhenUsed="0" w:qFormat="1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widowControl w:val="0"/>
      <w:wordWrap w:val="0"/>
      <w:autoSpaceDE w:val="0"/>
      <w:autoSpaceDN w:val="0"/>
      <w:spacing w:after="200" w:line="276" w:lineRule="auto"/>
    </w:pPr>
    <w:rPr>
      <w:kern w:val="2"/>
      <w:sz w:val="24"/>
      <w:szCs w:val="24"/>
    </w:rPr>
  </w:style>
  <w:style w:type="paragraph" w:styleId="1">
    <w:name w:val="heading 1"/>
    <w:basedOn w:val="a0"/>
    <w:next w:val="a0"/>
    <w:link w:val="10"/>
    <w:uiPriority w:val="9"/>
    <w:qFormat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Bullet"/>
    <w:basedOn w:val="a0"/>
    <w:uiPriority w:val="99"/>
    <w:unhideWhenUsed/>
    <w:qFormat/>
    <w:pPr>
      <w:numPr>
        <w:numId w:val="1"/>
      </w:numPr>
      <w:contextualSpacing/>
    </w:pPr>
  </w:style>
  <w:style w:type="paragraph" w:styleId="a4">
    <w:name w:val="annotation text"/>
    <w:basedOn w:val="a0"/>
    <w:link w:val="a5"/>
    <w:uiPriority w:val="99"/>
    <w:semiHidden/>
    <w:unhideWhenUsed/>
    <w:pPr>
      <w:jc w:val="left"/>
    </w:pPr>
  </w:style>
  <w:style w:type="paragraph" w:styleId="a6">
    <w:name w:val="endnote text"/>
    <w:basedOn w:val="a0"/>
    <w:link w:val="a7"/>
    <w:uiPriority w:val="99"/>
    <w:semiHidden/>
    <w:unhideWhenUsed/>
    <w:pPr>
      <w:snapToGrid w:val="0"/>
      <w:jc w:val="left"/>
    </w:pPr>
  </w:style>
  <w:style w:type="paragraph" w:styleId="a8">
    <w:name w:val="Balloon Text"/>
    <w:basedOn w:val="a0"/>
    <w:link w:val="a9"/>
    <w:uiPriority w:val="99"/>
    <w:semiHidden/>
    <w:unhideWhenUsed/>
    <w:qFormat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footer"/>
    <w:basedOn w:val="a0"/>
    <w:link w:val="ab"/>
    <w:uiPriority w:val="99"/>
    <w:unhideWhenUsed/>
    <w:qFormat/>
    <w:pPr>
      <w:tabs>
        <w:tab w:val="center" w:pos="4513"/>
        <w:tab w:val="right" w:pos="9026"/>
      </w:tabs>
      <w:snapToGrid w:val="0"/>
    </w:pPr>
  </w:style>
  <w:style w:type="paragraph" w:styleId="ac">
    <w:name w:val="header"/>
    <w:basedOn w:val="a0"/>
    <w:link w:val="ad"/>
    <w:uiPriority w:val="99"/>
    <w:unhideWhenUsed/>
    <w:pPr>
      <w:tabs>
        <w:tab w:val="center" w:pos="4513"/>
        <w:tab w:val="right" w:pos="9026"/>
      </w:tabs>
      <w:snapToGrid w:val="0"/>
    </w:pPr>
  </w:style>
  <w:style w:type="paragraph" w:styleId="Web">
    <w:name w:val="Normal (Web)"/>
    <w:basedOn w:val="a0"/>
    <w:uiPriority w:val="99"/>
    <w:semiHidden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</w:rPr>
  </w:style>
  <w:style w:type="paragraph" w:styleId="ae">
    <w:name w:val="annotation subject"/>
    <w:basedOn w:val="a4"/>
    <w:next w:val="a4"/>
    <w:link w:val="af"/>
    <w:uiPriority w:val="99"/>
    <w:semiHidden/>
    <w:unhideWhenUsed/>
    <w:rPr>
      <w:b/>
      <w:bCs/>
    </w:rPr>
  </w:style>
  <w:style w:type="table" w:styleId="af0">
    <w:name w:val="Table Grid"/>
    <w:basedOn w:val="a2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5">
    <w:name w:val="Light List Accent 5"/>
    <w:basedOn w:val="a2"/>
    <w:uiPriority w:val="61"/>
    <w:pPr>
      <w:spacing w:after="0" w:line="240" w:lineRule="auto"/>
    </w:p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1-5">
    <w:name w:val="Medium List 1 Accent 5"/>
    <w:basedOn w:val="a2"/>
    <w:uiPriority w:val="65"/>
    <w:pPr>
      <w:spacing w:after="0" w:line="240" w:lineRule="auto"/>
    </w:pPr>
    <w:rPr>
      <w:color w:val="000000" w:themeColor="text1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character" w:styleId="af1">
    <w:name w:val="endnote reference"/>
    <w:basedOn w:val="a1"/>
    <w:uiPriority w:val="99"/>
    <w:semiHidden/>
    <w:unhideWhenUsed/>
    <w:rPr>
      <w:vertAlign w:val="superscript"/>
    </w:rPr>
  </w:style>
  <w:style w:type="character" w:styleId="af2">
    <w:name w:val="Hyperlink"/>
    <w:basedOn w:val="a1"/>
    <w:uiPriority w:val="99"/>
    <w:unhideWhenUsed/>
    <w:qFormat/>
    <w:rPr>
      <w:color w:val="0000FF" w:themeColor="hyperlink"/>
      <w:u w:val="single"/>
    </w:rPr>
  </w:style>
  <w:style w:type="character" w:styleId="af3">
    <w:name w:val="annotation reference"/>
    <w:basedOn w:val="a1"/>
    <w:uiPriority w:val="99"/>
    <w:semiHidden/>
    <w:unhideWhenUsed/>
    <w:rPr>
      <w:sz w:val="18"/>
      <w:szCs w:val="18"/>
    </w:rPr>
  </w:style>
  <w:style w:type="character" w:customStyle="1" w:styleId="a9">
    <w:name w:val="註解方塊文字 字元"/>
    <w:basedOn w:val="a1"/>
    <w:link w:val="a8"/>
    <w:uiPriority w:val="99"/>
    <w:semiHidden/>
    <w:qFormat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頁首 字元"/>
    <w:basedOn w:val="a1"/>
    <w:link w:val="ac"/>
    <w:uiPriority w:val="99"/>
    <w:qFormat/>
  </w:style>
  <w:style w:type="character" w:customStyle="1" w:styleId="ab">
    <w:name w:val="頁尾 字元"/>
    <w:basedOn w:val="a1"/>
    <w:link w:val="aa"/>
    <w:uiPriority w:val="99"/>
  </w:style>
  <w:style w:type="paragraph" w:customStyle="1" w:styleId="af4">
    <w:name w:val="바탕글"/>
    <w:basedOn w:val="a0"/>
    <w:qFormat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 w:val="20"/>
      <w:szCs w:val="20"/>
    </w:rPr>
  </w:style>
  <w:style w:type="character" w:styleId="af5">
    <w:name w:val="Placeholder Text"/>
    <w:basedOn w:val="a1"/>
    <w:uiPriority w:val="99"/>
    <w:semiHidden/>
    <w:qFormat/>
    <w:rPr>
      <w:color w:val="808080"/>
    </w:rPr>
  </w:style>
  <w:style w:type="paragraph" w:styleId="af6">
    <w:name w:val="List Paragraph"/>
    <w:basedOn w:val="a0"/>
    <w:uiPriority w:val="34"/>
    <w:qFormat/>
    <w:pPr>
      <w:ind w:leftChars="400" w:left="800"/>
    </w:pPr>
  </w:style>
  <w:style w:type="character" w:customStyle="1" w:styleId="a7">
    <w:name w:val="章節附註文字 字元"/>
    <w:basedOn w:val="a1"/>
    <w:link w:val="a6"/>
    <w:uiPriority w:val="99"/>
    <w:semiHidden/>
  </w:style>
  <w:style w:type="character" w:customStyle="1" w:styleId="10">
    <w:name w:val="標題 1 字元"/>
    <w:basedOn w:val="a1"/>
    <w:link w:val="1"/>
    <w:uiPriority w:val="9"/>
    <w:rPr>
      <w:rFonts w:asciiTheme="majorHAnsi" w:eastAsiaTheme="majorEastAsia" w:hAnsiTheme="majorHAnsi" w:cstheme="majorBidi"/>
      <w:sz w:val="28"/>
      <w:szCs w:val="28"/>
    </w:rPr>
  </w:style>
  <w:style w:type="character" w:customStyle="1" w:styleId="a5">
    <w:name w:val="註解文字 字元"/>
    <w:basedOn w:val="a1"/>
    <w:link w:val="a4"/>
    <w:uiPriority w:val="99"/>
    <w:semiHidden/>
  </w:style>
  <w:style w:type="character" w:customStyle="1" w:styleId="af">
    <w:name w:val="註解主旨 字元"/>
    <w:basedOn w:val="a5"/>
    <w:link w:val="ae"/>
    <w:uiPriority w:val="99"/>
    <w:semiHidden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List Bullet" w:semiHidden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59" w:unhideWhenUsed="0"/>
    <w:lsdException w:name="Placeholder Text" w:unhideWhenUsed="0" w:qFormat="1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widowControl w:val="0"/>
      <w:wordWrap w:val="0"/>
      <w:autoSpaceDE w:val="0"/>
      <w:autoSpaceDN w:val="0"/>
      <w:spacing w:after="200" w:line="276" w:lineRule="auto"/>
    </w:pPr>
    <w:rPr>
      <w:kern w:val="2"/>
      <w:sz w:val="24"/>
      <w:szCs w:val="24"/>
    </w:rPr>
  </w:style>
  <w:style w:type="paragraph" w:styleId="1">
    <w:name w:val="heading 1"/>
    <w:basedOn w:val="a0"/>
    <w:next w:val="a0"/>
    <w:link w:val="10"/>
    <w:uiPriority w:val="9"/>
    <w:qFormat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Bullet"/>
    <w:basedOn w:val="a0"/>
    <w:uiPriority w:val="99"/>
    <w:unhideWhenUsed/>
    <w:qFormat/>
    <w:pPr>
      <w:numPr>
        <w:numId w:val="1"/>
      </w:numPr>
      <w:contextualSpacing/>
    </w:pPr>
  </w:style>
  <w:style w:type="paragraph" w:styleId="a4">
    <w:name w:val="annotation text"/>
    <w:basedOn w:val="a0"/>
    <w:link w:val="a5"/>
    <w:uiPriority w:val="99"/>
    <w:semiHidden/>
    <w:unhideWhenUsed/>
    <w:pPr>
      <w:jc w:val="left"/>
    </w:pPr>
  </w:style>
  <w:style w:type="paragraph" w:styleId="a6">
    <w:name w:val="endnote text"/>
    <w:basedOn w:val="a0"/>
    <w:link w:val="a7"/>
    <w:uiPriority w:val="99"/>
    <w:semiHidden/>
    <w:unhideWhenUsed/>
    <w:pPr>
      <w:snapToGrid w:val="0"/>
      <w:jc w:val="left"/>
    </w:pPr>
  </w:style>
  <w:style w:type="paragraph" w:styleId="a8">
    <w:name w:val="Balloon Text"/>
    <w:basedOn w:val="a0"/>
    <w:link w:val="a9"/>
    <w:uiPriority w:val="99"/>
    <w:semiHidden/>
    <w:unhideWhenUsed/>
    <w:qFormat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footer"/>
    <w:basedOn w:val="a0"/>
    <w:link w:val="ab"/>
    <w:uiPriority w:val="99"/>
    <w:unhideWhenUsed/>
    <w:qFormat/>
    <w:pPr>
      <w:tabs>
        <w:tab w:val="center" w:pos="4513"/>
        <w:tab w:val="right" w:pos="9026"/>
      </w:tabs>
      <w:snapToGrid w:val="0"/>
    </w:pPr>
  </w:style>
  <w:style w:type="paragraph" w:styleId="ac">
    <w:name w:val="header"/>
    <w:basedOn w:val="a0"/>
    <w:link w:val="ad"/>
    <w:uiPriority w:val="99"/>
    <w:unhideWhenUsed/>
    <w:pPr>
      <w:tabs>
        <w:tab w:val="center" w:pos="4513"/>
        <w:tab w:val="right" w:pos="9026"/>
      </w:tabs>
      <w:snapToGrid w:val="0"/>
    </w:pPr>
  </w:style>
  <w:style w:type="paragraph" w:styleId="Web">
    <w:name w:val="Normal (Web)"/>
    <w:basedOn w:val="a0"/>
    <w:uiPriority w:val="99"/>
    <w:semiHidden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</w:rPr>
  </w:style>
  <w:style w:type="paragraph" w:styleId="ae">
    <w:name w:val="annotation subject"/>
    <w:basedOn w:val="a4"/>
    <w:next w:val="a4"/>
    <w:link w:val="af"/>
    <w:uiPriority w:val="99"/>
    <w:semiHidden/>
    <w:unhideWhenUsed/>
    <w:rPr>
      <w:b/>
      <w:bCs/>
    </w:rPr>
  </w:style>
  <w:style w:type="table" w:styleId="af0">
    <w:name w:val="Table Grid"/>
    <w:basedOn w:val="a2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5">
    <w:name w:val="Light List Accent 5"/>
    <w:basedOn w:val="a2"/>
    <w:uiPriority w:val="61"/>
    <w:pPr>
      <w:spacing w:after="0" w:line="240" w:lineRule="auto"/>
    </w:p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1-5">
    <w:name w:val="Medium List 1 Accent 5"/>
    <w:basedOn w:val="a2"/>
    <w:uiPriority w:val="65"/>
    <w:pPr>
      <w:spacing w:after="0" w:line="240" w:lineRule="auto"/>
    </w:pPr>
    <w:rPr>
      <w:color w:val="000000" w:themeColor="text1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character" w:styleId="af1">
    <w:name w:val="endnote reference"/>
    <w:basedOn w:val="a1"/>
    <w:uiPriority w:val="99"/>
    <w:semiHidden/>
    <w:unhideWhenUsed/>
    <w:rPr>
      <w:vertAlign w:val="superscript"/>
    </w:rPr>
  </w:style>
  <w:style w:type="character" w:styleId="af2">
    <w:name w:val="Hyperlink"/>
    <w:basedOn w:val="a1"/>
    <w:uiPriority w:val="99"/>
    <w:unhideWhenUsed/>
    <w:qFormat/>
    <w:rPr>
      <w:color w:val="0000FF" w:themeColor="hyperlink"/>
      <w:u w:val="single"/>
    </w:rPr>
  </w:style>
  <w:style w:type="character" w:styleId="af3">
    <w:name w:val="annotation reference"/>
    <w:basedOn w:val="a1"/>
    <w:uiPriority w:val="99"/>
    <w:semiHidden/>
    <w:unhideWhenUsed/>
    <w:rPr>
      <w:sz w:val="18"/>
      <w:szCs w:val="18"/>
    </w:rPr>
  </w:style>
  <w:style w:type="character" w:customStyle="1" w:styleId="a9">
    <w:name w:val="註解方塊文字 字元"/>
    <w:basedOn w:val="a1"/>
    <w:link w:val="a8"/>
    <w:uiPriority w:val="99"/>
    <w:semiHidden/>
    <w:qFormat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頁首 字元"/>
    <w:basedOn w:val="a1"/>
    <w:link w:val="ac"/>
    <w:uiPriority w:val="99"/>
    <w:qFormat/>
  </w:style>
  <w:style w:type="character" w:customStyle="1" w:styleId="ab">
    <w:name w:val="頁尾 字元"/>
    <w:basedOn w:val="a1"/>
    <w:link w:val="aa"/>
    <w:uiPriority w:val="99"/>
  </w:style>
  <w:style w:type="paragraph" w:customStyle="1" w:styleId="af4">
    <w:name w:val="바탕글"/>
    <w:basedOn w:val="a0"/>
    <w:qFormat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 w:val="20"/>
      <w:szCs w:val="20"/>
    </w:rPr>
  </w:style>
  <w:style w:type="character" w:styleId="af5">
    <w:name w:val="Placeholder Text"/>
    <w:basedOn w:val="a1"/>
    <w:uiPriority w:val="99"/>
    <w:semiHidden/>
    <w:qFormat/>
    <w:rPr>
      <w:color w:val="808080"/>
    </w:rPr>
  </w:style>
  <w:style w:type="paragraph" w:styleId="af6">
    <w:name w:val="List Paragraph"/>
    <w:basedOn w:val="a0"/>
    <w:uiPriority w:val="34"/>
    <w:qFormat/>
    <w:pPr>
      <w:ind w:leftChars="400" w:left="800"/>
    </w:pPr>
  </w:style>
  <w:style w:type="character" w:customStyle="1" w:styleId="a7">
    <w:name w:val="章節附註文字 字元"/>
    <w:basedOn w:val="a1"/>
    <w:link w:val="a6"/>
    <w:uiPriority w:val="99"/>
    <w:semiHidden/>
  </w:style>
  <w:style w:type="character" w:customStyle="1" w:styleId="10">
    <w:name w:val="標題 1 字元"/>
    <w:basedOn w:val="a1"/>
    <w:link w:val="1"/>
    <w:uiPriority w:val="9"/>
    <w:rPr>
      <w:rFonts w:asciiTheme="majorHAnsi" w:eastAsiaTheme="majorEastAsia" w:hAnsiTheme="majorHAnsi" w:cstheme="majorBidi"/>
      <w:sz w:val="28"/>
      <w:szCs w:val="28"/>
    </w:rPr>
  </w:style>
  <w:style w:type="character" w:customStyle="1" w:styleId="a5">
    <w:name w:val="註解文字 字元"/>
    <w:basedOn w:val="a1"/>
    <w:link w:val="a4"/>
    <w:uiPriority w:val="99"/>
    <w:semiHidden/>
  </w:style>
  <w:style w:type="character" w:customStyle="1" w:styleId="af">
    <w:name w:val="註解主旨 字元"/>
    <w:basedOn w:val="a5"/>
    <w:link w:val="ae"/>
    <w:uiPriority w:val="99"/>
    <w:semiHidden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407CA42FC85544A59DD26F5C3872CA3B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BCD3C39B-E99A-4E84-9AFC-F2863AB098DC}"/>
      </w:docPartPr>
      <w:docPartBody>
        <w:p w:rsidR="004F16F5" w:rsidRDefault="004F16F5">
          <w:r>
            <w:rPr>
              <w:rStyle w:val="a3"/>
              <w:rFonts w:hint="eastAsia"/>
            </w:rPr>
            <w:t>[</w:t>
          </w:r>
          <w:r>
            <w:rPr>
              <w:rStyle w:val="a3"/>
              <w:rFonts w:hint="eastAsia"/>
            </w:rPr>
            <w:t>게시</w:t>
          </w: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  <w:rFonts w:hint="eastAsia"/>
            </w:rPr>
            <w:t>날짜</w:t>
          </w:r>
          <w:r>
            <w:rPr>
              <w:rStyle w:val="a3"/>
              <w:rFonts w:hint="eastAsia"/>
            </w:rPr>
            <w:t>]</w:t>
          </w:r>
        </w:p>
      </w:docPartBody>
    </w:docPart>
    <w:docPart>
      <w:docPartPr>
        <w:name w:val="2B94BB79AB474672A1C4BDEE5E532C0B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CC1E3FEE-275F-4A21-A94A-027674DB4B3A}"/>
      </w:docPartPr>
      <w:docPartBody>
        <w:p w:rsidR="004F16F5" w:rsidRDefault="004F16F5">
          <w:r>
            <w:rPr>
              <w:rStyle w:val="a3"/>
              <w:rFonts w:hint="eastAsia"/>
            </w:rPr>
            <w:t>[</w:t>
          </w:r>
          <w:r>
            <w:rPr>
              <w:rStyle w:val="a3"/>
              <w:rFonts w:hint="eastAsia"/>
            </w:rPr>
            <w:t>게시</w:t>
          </w: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  <w:rFonts w:hint="eastAsia"/>
            </w:rPr>
            <w:t>날짜</w:t>
          </w:r>
          <w:r>
            <w:rPr>
              <w:rStyle w:val="a3"/>
              <w:rFonts w:hint="eastAsia"/>
            </w:rPr>
            <w:t>]</w:t>
          </w:r>
        </w:p>
      </w:docPartBody>
    </w:docPart>
    <w:docPart>
      <w:docPartPr>
        <w:name w:val="C82584EA7F2A47ACAF68B31D240EBB93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5F48373C-E462-49E9-BC72-5277F5B0864F}"/>
      </w:docPartPr>
      <w:docPartBody>
        <w:p w:rsidR="004F16F5" w:rsidRDefault="004F16F5">
          <w:r>
            <w:rPr>
              <w:rStyle w:val="a3"/>
              <w:rFonts w:hint="eastAsia"/>
            </w:rPr>
            <w:t>[</w:t>
          </w:r>
          <w:r>
            <w:rPr>
              <w:rStyle w:val="a3"/>
              <w:rFonts w:hint="eastAsia"/>
            </w:rPr>
            <w:t>게시</w:t>
          </w: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  <w:rFonts w:hint="eastAsia"/>
            </w:rPr>
            <w:t>날짜</w:t>
          </w:r>
          <w:r>
            <w:rPr>
              <w:rStyle w:val="a3"/>
              <w:rFonts w:hint="eastAsia"/>
            </w:rPr>
            <w:t>]</w:t>
          </w:r>
        </w:p>
      </w:docPartBody>
    </w:docPart>
    <w:docPart>
      <w:docPartPr>
        <w:name w:val="488D46219E174EF5845A73702CCEB009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59224944-D500-429A-9F52-10A4D5E3F224}"/>
      </w:docPartPr>
      <w:docPartBody>
        <w:p w:rsidR="004F16F5" w:rsidRDefault="004F16F5">
          <w:r>
            <w:rPr>
              <w:rStyle w:val="a3"/>
              <w:rFonts w:hint="eastAsia"/>
            </w:rPr>
            <w:t>[</w:t>
          </w:r>
          <w:r>
            <w:rPr>
              <w:rStyle w:val="a3"/>
              <w:rFonts w:hint="eastAsia"/>
            </w:rPr>
            <w:t>범주</w:t>
          </w:r>
          <w:r>
            <w:rPr>
              <w:rStyle w:val="a3"/>
              <w:rFonts w:hint="eastAsia"/>
            </w:rPr>
            <w:t>]</w:t>
          </w:r>
        </w:p>
      </w:docPartBody>
    </w:docPart>
    <w:docPart>
      <w:docPartPr>
        <w:name w:val="3AB131284365483DB67EA49F352F0940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645972A6-4CFE-4131-B60A-2784C7788ED5}"/>
      </w:docPartPr>
      <w:docPartBody>
        <w:p w:rsidR="004F16F5" w:rsidRDefault="004F16F5">
          <w:r>
            <w:rPr>
              <w:rStyle w:val="a3"/>
              <w:rFonts w:hint="eastAsia"/>
            </w:rPr>
            <w:t>[</w:t>
          </w:r>
          <w:r>
            <w:rPr>
              <w:rStyle w:val="a3"/>
              <w:rFonts w:hint="eastAsia"/>
            </w:rPr>
            <w:t>게시</w:t>
          </w: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  <w:rFonts w:hint="eastAsia"/>
            </w:rPr>
            <w:t>날짜</w:t>
          </w:r>
          <w:r>
            <w:rPr>
              <w:rStyle w:val="a3"/>
              <w:rFonts w:hint="eastAsia"/>
            </w:rPr>
            <w:t>]</w:t>
          </w:r>
        </w:p>
      </w:docPartBody>
    </w:docPart>
    <w:docPart>
      <w:docPartPr>
        <w:name w:val="AE87CF036E124D82B7CCB39CBEA701E4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45A7EF3F-B442-454D-9BD0-05F85117D8F1}"/>
      </w:docPartPr>
      <w:docPartBody>
        <w:p w:rsidR="004F16F5" w:rsidRDefault="004F16F5">
          <w:r>
            <w:rPr>
              <w:rStyle w:val="a3"/>
              <w:rFonts w:hint="eastAsia"/>
            </w:rPr>
            <w:t>[</w:t>
          </w:r>
          <w:r>
            <w:rPr>
              <w:rStyle w:val="a3"/>
              <w:rFonts w:hint="eastAsia"/>
            </w:rPr>
            <w:t>게시</w:t>
          </w:r>
          <w:r>
            <w:rPr>
              <w:rStyle w:val="a3"/>
              <w:rFonts w:hint="eastAsia"/>
            </w:rPr>
            <w:t xml:space="preserve"> </w:t>
          </w:r>
          <w:r>
            <w:rPr>
              <w:rStyle w:val="a3"/>
              <w:rFonts w:hint="eastAsia"/>
            </w:rPr>
            <w:t>날짜</w:t>
          </w:r>
          <w:r>
            <w:rPr>
              <w:rStyle w:val="a3"/>
              <w:rFonts w:hint="eastAsia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仿宋">
    <w:altName w:val="Arial Unicode MS"/>
    <w:charset w:val="86"/>
    <w:family w:val="modern"/>
    <w:pitch w:val="default"/>
    <w:sig w:usb0="00000000" w:usb1="38CF7CFA" w:usb2="00000016" w:usb3="00000000" w:csb0="00040001" w:csb1="00000000"/>
  </w:font>
  <w:font w:name="새굴림">
    <w:altName w:val="HyhwpEQ"/>
    <w:charset w:val="81"/>
    <w:family w:val="roman"/>
    <w:pitch w:val="variable"/>
    <w:sig w:usb0="B00002AF" w:usb1="7B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 Semilight">
    <w:altName w:val="Arial Unicode MS"/>
    <w:charset w:val="81"/>
    <w:family w:val="modern"/>
    <w:pitch w:val="default"/>
    <w:sig w:usb0="00000000" w:usb1="01D77CFB" w:usb2="00000012" w:usb3="00000000" w:csb0="203E01BD" w:csb1="D7FF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bordersDoNotSurroundHeader/>
  <w:bordersDoNotSurroundFooter/>
  <w:revisionView w:markup="0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D2725"/>
    <w:rsid w:val="00083A65"/>
    <w:rsid w:val="002F0266"/>
    <w:rsid w:val="00405B61"/>
    <w:rsid w:val="004F16F5"/>
    <w:rsid w:val="005D2725"/>
    <w:rsid w:val="006D4D42"/>
    <w:rsid w:val="008F43C5"/>
    <w:rsid w:val="008F7616"/>
    <w:rsid w:val="00EE6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/>
    <w:lsdException w:name="Title" w:semiHidden="0" w:unhideWhenUsed="0"/>
    <w:lsdException w:name="Default Paragraph Font" w:uiPriority="1"/>
    <w:lsdException w:name="Subtitle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/>
    <w:lsdException w:name="Title" w:semiHidden="0" w:unhideWhenUsed="0"/>
    <w:lsdException w:name="Default Paragraph Font" w:uiPriority="1"/>
    <w:lsdException w:name="Subtitle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Choose the estimated date.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010A1BB-2919-4616-8C78-3AA93185D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ANSIN UNIV</Company>
  <LinksUpToDate>false</LinksUpToDate>
  <CharactersWithSpaces>12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user</cp:lastModifiedBy>
  <cp:revision>2</cp:revision>
  <cp:lastPrinted>2019-05-07T07:59:00Z</cp:lastPrinted>
  <dcterms:created xsi:type="dcterms:W3CDTF">2013-11-27T01:04:00Z</dcterms:created>
  <dcterms:modified xsi:type="dcterms:W3CDTF">2019-05-08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12</vt:lpwstr>
  </property>
</Properties>
</file>